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inorEastAsia" w:hAnsi="Times New Roman" w:cs="Times New Roman"/>
          <w:color w:val="auto"/>
          <w:kern w:val="2"/>
          <w:sz w:val="24"/>
          <w:szCs w:val="22"/>
          <w:lang w:val="zh-TW"/>
        </w:rPr>
        <w:id w:val="43202441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8A7BC40" w14:textId="6630C644" w:rsidR="0040769E" w:rsidRPr="00FB1641" w:rsidRDefault="0040769E" w:rsidP="00AE65E6">
          <w:pPr>
            <w:pStyle w:val="TOCHeading"/>
            <w:tabs>
              <w:tab w:val="left" w:pos="1304"/>
              <w:tab w:val="left" w:pos="1766"/>
            </w:tabs>
            <w:jc w:val="both"/>
            <w:rPr>
              <w:rFonts w:ascii="Times New Roman" w:hAnsi="Times New Roman" w:cs="Times New Roman"/>
              <w:sz w:val="36"/>
              <w:szCs w:val="36"/>
            </w:rPr>
          </w:pPr>
          <w:r w:rsidRPr="00FB1641">
            <w:rPr>
              <w:rFonts w:ascii="Times New Roman" w:hAnsi="Times New Roman" w:cs="Times New Roman"/>
              <w:sz w:val="36"/>
              <w:szCs w:val="36"/>
            </w:rPr>
            <w:t>Contents</w:t>
          </w:r>
        </w:p>
        <w:p w14:paraId="75ECD3CA" w14:textId="0268A739" w:rsidR="00706774" w:rsidRDefault="0040769E">
          <w:pPr>
            <w:pStyle w:val="TOC2"/>
            <w:tabs>
              <w:tab w:val="right" w:leader="dot" w:pos="13948"/>
            </w:tabs>
            <w:rPr>
              <w:noProof/>
            </w:rPr>
          </w:pPr>
          <w:r w:rsidRPr="00FB1641">
            <w:rPr>
              <w:rFonts w:ascii="Times New Roman" w:hAnsi="Times New Roman" w:cs="Times New Roman"/>
            </w:rPr>
            <w:fldChar w:fldCharType="begin"/>
          </w:r>
          <w:r w:rsidRPr="00FB1641">
            <w:rPr>
              <w:rFonts w:ascii="Times New Roman" w:hAnsi="Times New Roman" w:cs="Times New Roman"/>
            </w:rPr>
            <w:instrText xml:space="preserve"> TOC \o "1-3" \h \z \u </w:instrText>
          </w:r>
          <w:r w:rsidRPr="00FB1641">
            <w:rPr>
              <w:rFonts w:ascii="Times New Roman" w:hAnsi="Times New Roman" w:cs="Times New Roman"/>
            </w:rPr>
            <w:fldChar w:fldCharType="separate"/>
          </w:r>
          <w:hyperlink w:anchor="_Toc89350543" w:history="1">
            <w:r w:rsidR="00706774" w:rsidRPr="00F340B8">
              <w:rPr>
                <w:rStyle w:val="Hyperlink"/>
                <w:rFonts w:ascii="Times New Roman" w:hAnsi="Times New Roman" w:cs="Times New Roman"/>
                <w:b/>
                <w:bCs/>
                <w:noProof/>
                <w:kern w:val="0"/>
                <w:bdr w:val="nil"/>
              </w:rPr>
              <w:t>Supplementary Figure 1</w:t>
            </w:r>
            <w:r w:rsidR="00706774" w:rsidRPr="00F340B8">
              <w:rPr>
                <w:rStyle w:val="Hyperlink"/>
                <w:rFonts w:ascii="Times New Roman" w:hAnsi="Times New Roman" w:cs="Times New Roman"/>
                <w:noProof/>
              </w:rPr>
              <w:t>. Cumulative incidence rates of neuro-oncological outcomes after the HS-WBRT course.</w:t>
            </w:r>
            <w:r w:rsidR="00706774">
              <w:rPr>
                <w:noProof/>
                <w:webHidden/>
              </w:rPr>
              <w:tab/>
            </w:r>
            <w:r w:rsidR="00706774">
              <w:rPr>
                <w:noProof/>
                <w:webHidden/>
              </w:rPr>
              <w:fldChar w:fldCharType="begin"/>
            </w:r>
            <w:r w:rsidR="00706774">
              <w:rPr>
                <w:noProof/>
                <w:webHidden/>
              </w:rPr>
              <w:instrText xml:space="preserve"> PAGEREF _Toc89350543 \h </w:instrText>
            </w:r>
            <w:r w:rsidR="00706774">
              <w:rPr>
                <w:noProof/>
                <w:webHidden/>
              </w:rPr>
            </w:r>
            <w:r w:rsidR="00706774">
              <w:rPr>
                <w:noProof/>
                <w:webHidden/>
              </w:rPr>
              <w:fldChar w:fldCharType="separate"/>
            </w:r>
            <w:r w:rsidR="00706774">
              <w:rPr>
                <w:noProof/>
                <w:webHidden/>
              </w:rPr>
              <w:t>2</w:t>
            </w:r>
            <w:r w:rsidR="00706774">
              <w:rPr>
                <w:noProof/>
                <w:webHidden/>
              </w:rPr>
              <w:fldChar w:fldCharType="end"/>
            </w:r>
          </w:hyperlink>
        </w:p>
        <w:p w14:paraId="1985DDC1" w14:textId="0A63D677" w:rsidR="00706774" w:rsidRDefault="00BD3754">
          <w:pPr>
            <w:pStyle w:val="TOC2"/>
            <w:tabs>
              <w:tab w:val="right" w:leader="dot" w:pos="13948"/>
            </w:tabs>
            <w:rPr>
              <w:noProof/>
            </w:rPr>
          </w:pPr>
          <w:hyperlink w:anchor="_Toc89350544" w:history="1">
            <w:r w:rsidR="00706774" w:rsidRPr="00F340B8">
              <w:rPr>
                <w:rStyle w:val="Hyperlink"/>
                <w:rFonts w:ascii="Times New Roman" w:hAnsi="Times New Roman" w:cs="Times New Roman"/>
                <w:b/>
                <w:bCs/>
                <w:noProof/>
                <w:kern w:val="0"/>
                <w:bdr w:val="nil"/>
              </w:rPr>
              <w:t xml:space="preserve">Supplementary Figure 2. </w:t>
            </w:r>
            <w:r w:rsidR="00706774" w:rsidRPr="00F340B8">
              <w:rPr>
                <w:rStyle w:val="Hyperlink"/>
                <w:rFonts w:ascii="Times New Roman" w:hAnsi="Times New Roman" w:cs="Times New Roman"/>
                <w:noProof/>
              </w:rPr>
              <w:t>Cumulative incidence curves of LMD recurrence and the composite endpoint of CNS progres</w:t>
            </w:r>
            <w:r w:rsidR="00706774" w:rsidRPr="000B60D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on (CNS-CE)</w:t>
            </w:r>
            <w:r w:rsidR="00706774" w:rsidRPr="00F340B8">
              <w:rPr>
                <w:rStyle w:val="Hyperlink"/>
                <w:rFonts w:ascii="Times New Roman" w:hAnsi="Times New Roman" w:cs="Times New Roman"/>
                <w:noProof/>
              </w:rPr>
              <w:t xml:space="preserve"> as the first event, stratified by whether the primary malignancy was breast cancer or not.</w:t>
            </w:r>
            <w:r w:rsidR="00706774">
              <w:rPr>
                <w:noProof/>
                <w:webHidden/>
              </w:rPr>
              <w:tab/>
            </w:r>
            <w:r w:rsidR="00706774">
              <w:rPr>
                <w:noProof/>
                <w:webHidden/>
              </w:rPr>
              <w:fldChar w:fldCharType="begin"/>
            </w:r>
            <w:r w:rsidR="00706774">
              <w:rPr>
                <w:noProof/>
                <w:webHidden/>
              </w:rPr>
              <w:instrText xml:space="preserve"> PAGEREF _Toc89350544 \h </w:instrText>
            </w:r>
            <w:r w:rsidR="00706774">
              <w:rPr>
                <w:noProof/>
                <w:webHidden/>
              </w:rPr>
            </w:r>
            <w:r w:rsidR="00706774">
              <w:rPr>
                <w:noProof/>
                <w:webHidden/>
              </w:rPr>
              <w:fldChar w:fldCharType="separate"/>
            </w:r>
            <w:r w:rsidR="00706774">
              <w:rPr>
                <w:noProof/>
                <w:webHidden/>
              </w:rPr>
              <w:t>3</w:t>
            </w:r>
            <w:r w:rsidR="00706774">
              <w:rPr>
                <w:noProof/>
                <w:webHidden/>
              </w:rPr>
              <w:fldChar w:fldCharType="end"/>
            </w:r>
          </w:hyperlink>
        </w:p>
        <w:p w14:paraId="247AE5C6" w14:textId="3F98E1D9" w:rsidR="0040769E" w:rsidRPr="00FB1641" w:rsidRDefault="0040769E" w:rsidP="00AE65E6">
          <w:pPr>
            <w:jc w:val="both"/>
            <w:rPr>
              <w:rFonts w:ascii="Times New Roman" w:hAnsi="Times New Roman" w:cs="Times New Roman"/>
              <w:b/>
              <w:bCs/>
              <w:lang w:val="zh-TW"/>
            </w:rPr>
          </w:pPr>
          <w:r w:rsidRPr="00FB1641">
            <w:rPr>
              <w:rFonts w:ascii="Times New Roman" w:hAnsi="Times New Roman" w:cs="Times New Roman"/>
              <w:b/>
              <w:bCs/>
              <w:lang w:val="zh-TW"/>
            </w:rPr>
            <w:fldChar w:fldCharType="end"/>
          </w:r>
        </w:p>
        <w:p w14:paraId="35EDCDB9" w14:textId="2B96A4FC" w:rsidR="0040769E" w:rsidRPr="00FB1641" w:rsidRDefault="00BD3754" w:rsidP="00E7440B">
          <w:pPr>
            <w:tabs>
              <w:tab w:val="left" w:pos="2065"/>
            </w:tabs>
            <w:rPr>
              <w:rFonts w:ascii="Times New Roman" w:hAnsi="Times New Roman" w:cs="Times New Roman"/>
            </w:rPr>
          </w:pPr>
        </w:p>
      </w:sdtContent>
    </w:sdt>
    <w:p w14:paraId="0302257D" w14:textId="77777777" w:rsidR="00110DA3" w:rsidRPr="00FB1641" w:rsidRDefault="00110DA3" w:rsidP="00110DA3">
      <w:pPr>
        <w:pageBreakBefore/>
        <w:spacing w:before="240" w:after="240"/>
        <w:rPr>
          <w:rFonts w:ascii="Times New Roman" w:hAnsi="Times New Roman" w:cs="Times New Roman"/>
          <w:b/>
          <w:bCs/>
          <w:kern w:val="0"/>
          <w:szCs w:val="24"/>
          <w:bdr w:val="nil"/>
        </w:rPr>
        <w:sectPr w:rsidR="00110DA3" w:rsidRPr="00FB1641" w:rsidSect="00682F6C">
          <w:footerReference w:type="default" r:id="rId8"/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60"/>
        </w:sectPr>
      </w:pPr>
    </w:p>
    <w:p w14:paraId="3CCA4D69" w14:textId="2A18AD80" w:rsidR="00F36DD1" w:rsidRPr="00FB1641" w:rsidRDefault="002E6AC9" w:rsidP="0040769E">
      <w:pPr>
        <w:pStyle w:val="Subtitle"/>
        <w:jc w:val="left"/>
        <w:rPr>
          <w:rFonts w:ascii="Times New Roman" w:hAnsi="Times New Roman" w:cs="Times New Roman"/>
          <w:b/>
          <w:bCs/>
          <w:kern w:val="0"/>
          <w:bdr w:val="nil"/>
        </w:rPr>
      </w:pPr>
      <w:bookmarkStart w:id="0" w:name="_Toc89350543"/>
      <w:r w:rsidRPr="00FB1641">
        <w:rPr>
          <w:rFonts w:ascii="Times New Roman" w:hAnsi="Times New Roman" w:cs="Times New Roman"/>
          <w:b/>
          <w:bCs/>
          <w:color w:val="0000FF"/>
          <w:kern w:val="0"/>
          <w:bdr w:val="nil"/>
        </w:rPr>
        <w:lastRenderedPageBreak/>
        <w:t xml:space="preserve">Supplementary Figure </w:t>
      </w:r>
      <w:r w:rsidR="00C31F3C" w:rsidRPr="00FB1641">
        <w:rPr>
          <w:rFonts w:ascii="Times New Roman" w:hAnsi="Times New Roman" w:cs="Times New Roman"/>
          <w:b/>
          <w:bCs/>
          <w:color w:val="0000FF"/>
          <w:kern w:val="0"/>
          <w:bdr w:val="nil"/>
        </w:rPr>
        <w:t>1</w:t>
      </w:r>
      <w:r w:rsidR="007F38E5" w:rsidRPr="00FB1641">
        <w:rPr>
          <w:rFonts w:ascii="Times New Roman" w:hAnsi="Times New Roman" w:cs="Times New Roman"/>
        </w:rPr>
        <w:t xml:space="preserve">. </w:t>
      </w:r>
      <w:r w:rsidR="002D5F6C" w:rsidRPr="00FB1641">
        <w:rPr>
          <w:rFonts w:ascii="Times New Roman" w:hAnsi="Times New Roman" w:cs="Times New Roman"/>
        </w:rPr>
        <w:t>Cumulative incidence rates of neuro-oncological outcomes after the HS-WBRT course</w:t>
      </w:r>
      <w:r w:rsidR="001809D0" w:rsidRPr="00FB1641">
        <w:rPr>
          <w:rFonts w:ascii="Times New Roman" w:hAnsi="Times New Roman" w:cs="Times New Roman"/>
        </w:rPr>
        <w:t>.</w:t>
      </w:r>
      <w:bookmarkEnd w:id="0"/>
    </w:p>
    <w:p w14:paraId="17A899AD" w14:textId="1B9D8788" w:rsidR="00B156EF" w:rsidRPr="00FB1641" w:rsidRDefault="00B156EF" w:rsidP="00B156EF">
      <w:pPr>
        <w:spacing w:before="240"/>
        <w:rPr>
          <w:rFonts w:ascii="Times New Roman" w:eastAsia="Microsoft JhengHei" w:hAnsi="Times New Roman" w:cs="Times New Roman"/>
        </w:rPr>
      </w:pPr>
      <w:r w:rsidRPr="00FB1641">
        <w:rPr>
          <w:rFonts w:ascii="Times New Roman" w:eastAsia="Microsoft JhengHei" w:hAnsi="Times New Roman" w:cs="Times New Roman"/>
          <w:b/>
          <w:noProof/>
        </w:rPr>
        <w:drawing>
          <wp:anchor distT="0" distB="0" distL="114300" distR="114300" simplePos="0" relativeHeight="251660288" behindDoc="1" locked="0" layoutInCell="1" allowOverlap="1" wp14:anchorId="14AD2DE8" wp14:editId="52C6E895">
            <wp:simplePos x="0" y="0"/>
            <wp:positionH relativeFrom="column">
              <wp:posOffset>0</wp:posOffset>
            </wp:positionH>
            <wp:positionV relativeFrom="paragraph">
              <wp:posOffset>226695</wp:posOffset>
            </wp:positionV>
            <wp:extent cx="7132955" cy="4943475"/>
            <wp:effectExtent l="0" t="0" r="0" b="9525"/>
            <wp:wrapSquare wrapText="bothSides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5" t="4319" r="956" b="4983"/>
                    <a:stretch/>
                  </pic:blipFill>
                  <pic:spPr bwMode="auto">
                    <a:xfrm>
                      <a:off x="0" y="0"/>
                      <a:ext cx="7132955" cy="494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1641">
        <w:rPr>
          <w:rFonts w:ascii="Times New Roman" w:eastAsia="Microsoft JhengHei" w:hAnsi="Times New Roman" w:cs="Times New Roman"/>
          <w:b/>
        </w:rPr>
        <w:t>Abbreviations</w:t>
      </w:r>
    </w:p>
    <w:p w14:paraId="2D27EC23" w14:textId="127984A6" w:rsidR="000C30EB" w:rsidRPr="00FB1641" w:rsidRDefault="00B156EF" w:rsidP="00B156EF">
      <w:pPr>
        <w:rPr>
          <w:rFonts w:ascii="Times New Roman" w:eastAsia="Microsoft JhengHei" w:hAnsi="Times New Roman" w:cs="Times New Roman"/>
        </w:rPr>
      </w:pPr>
      <w:r w:rsidRPr="00FB1641">
        <w:rPr>
          <w:rFonts w:ascii="Times New Roman" w:eastAsia="Microsoft JhengHei" w:hAnsi="Times New Roman" w:cs="Times New Roman"/>
        </w:rPr>
        <w:t>CNS-CE, Central Nervous System-Composite Endpoint; LMD, leptomeningeal disease.</w:t>
      </w:r>
    </w:p>
    <w:p w14:paraId="1379734B" w14:textId="77777777" w:rsidR="00B156EF" w:rsidRPr="00FB1641" w:rsidRDefault="00B156EF" w:rsidP="00B156EF">
      <w:pPr>
        <w:rPr>
          <w:rFonts w:ascii="Times New Roman" w:hAnsi="Times New Roman" w:cs="Times New Roman"/>
        </w:rPr>
      </w:pPr>
    </w:p>
    <w:p w14:paraId="67AFA383" w14:textId="77777777" w:rsidR="002B7B59" w:rsidRPr="00FB1641" w:rsidRDefault="002B7B59">
      <w:pPr>
        <w:widowControl/>
        <w:rPr>
          <w:rFonts w:ascii="Times New Roman" w:hAnsi="Times New Roman" w:cs="Times New Roman"/>
          <w:b/>
          <w:bCs/>
          <w:color w:val="0000FF"/>
          <w:kern w:val="0"/>
          <w:szCs w:val="24"/>
          <w:bdr w:val="nil"/>
        </w:rPr>
      </w:pPr>
      <w:r w:rsidRPr="00FB1641">
        <w:rPr>
          <w:rFonts w:ascii="Times New Roman" w:hAnsi="Times New Roman" w:cs="Times New Roman"/>
          <w:b/>
          <w:bCs/>
          <w:color w:val="0000FF"/>
          <w:kern w:val="0"/>
          <w:bdr w:val="nil"/>
        </w:rPr>
        <w:br w:type="page"/>
      </w:r>
    </w:p>
    <w:p w14:paraId="4A55EF81" w14:textId="6C8D305D" w:rsidR="00573BC9" w:rsidRPr="00FB1641" w:rsidRDefault="00573BC9" w:rsidP="00264E7B">
      <w:pPr>
        <w:pStyle w:val="Subtitle"/>
        <w:jc w:val="both"/>
        <w:rPr>
          <w:rFonts w:ascii="Times New Roman" w:hAnsi="Times New Roman" w:cs="Times New Roman"/>
        </w:rPr>
      </w:pPr>
      <w:bookmarkStart w:id="1" w:name="_Toc89350544"/>
      <w:r w:rsidRPr="00FB1641">
        <w:rPr>
          <w:rFonts w:ascii="Times New Roman" w:hAnsi="Times New Roman" w:cs="Times New Roman"/>
          <w:b/>
          <w:bCs/>
          <w:color w:val="0000FF"/>
          <w:kern w:val="0"/>
          <w:bdr w:val="nil"/>
        </w:rPr>
        <w:lastRenderedPageBreak/>
        <w:t xml:space="preserve">Supplementary Figure </w:t>
      </w:r>
      <w:r w:rsidR="00C31F3C" w:rsidRPr="00FB1641">
        <w:rPr>
          <w:rFonts w:ascii="Times New Roman" w:hAnsi="Times New Roman" w:cs="Times New Roman"/>
          <w:b/>
          <w:bCs/>
          <w:color w:val="0000FF"/>
          <w:kern w:val="0"/>
          <w:bdr w:val="nil"/>
        </w:rPr>
        <w:t>2</w:t>
      </w:r>
      <w:r w:rsidRPr="00FB1641">
        <w:rPr>
          <w:rFonts w:ascii="Times New Roman" w:hAnsi="Times New Roman" w:cs="Times New Roman"/>
          <w:b/>
          <w:bCs/>
          <w:kern w:val="0"/>
          <w:bdr w:val="nil"/>
        </w:rPr>
        <w:t xml:space="preserve">. </w:t>
      </w:r>
      <w:r w:rsidR="001809D0" w:rsidRPr="00FB1641">
        <w:rPr>
          <w:rFonts w:ascii="Times New Roman" w:hAnsi="Times New Roman" w:cs="Times New Roman"/>
        </w:rPr>
        <w:t xml:space="preserve">Cumulative incidence curves of LMD recurrence and the composite endpoint of CNS </w:t>
      </w:r>
      <w:r w:rsidR="001809D0" w:rsidRPr="000B60D1">
        <w:rPr>
          <w:rFonts w:ascii="Times New Roman" w:hAnsi="Times New Roman" w:cs="Times New Roman"/>
        </w:rPr>
        <w:t xml:space="preserve">progression </w:t>
      </w:r>
      <w:r w:rsidR="00A22B5C" w:rsidRPr="000B60D1">
        <w:rPr>
          <w:rFonts w:ascii="Times New Roman" w:hAnsi="Times New Roman" w:cs="Times New Roman" w:hint="eastAsia"/>
        </w:rPr>
        <w:t xml:space="preserve">(CNS-CE) </w:t>
      </w:r>
      <w:r w:rsidR="001809D0" w:rsidRPr="00FB1641">
        <w:rPr>
          <w:rFonts w:ascii="Times New Roman" w:hAnsi="Times New Roman" w:cs="Times New Roman"/>
        </w:rPr>
        <w:t>as the first event, stratified by whether the primary malignancy was breast cancer or not</w:t>
      </w:r>
      <w:r w:rsidR="004B7A48" w:rsidRPr="00FB1641">
        <w:rPr>
          <w:rFonts w:ascii="Times New Roman" w:hAnsi="Times New Roman" w:cs="Times New Roman"/>
        </w:rPr>
        <w:t>.</w:t>
      </w:r>
      <w:bookmarkEnd w:id="1"/>
      <w:r w:rsidR="004B7A48" w:rsidRPr="00FB1641">
        <w:rPr>
          <w:rFonts w:ascii="Times New Roman" w:hAnsi="Times New Roman" w:cs="Times New Roman"/>
        </w:rPr>
        <w:t xml:space="preserve"> </w:t>
      </w:r>
    </w:p>
    <w:p w14:paraId="2B3732BA" w14:textId="56F94472" w:rsidR="001809D0" w:rsidRPr="00FB1641" w:rsidRDefault="001809D0" w:rsidP="00573BC9">
      <w:pPr>
        <w:spacing w:before="240"/>
        <w:rPr>
          <w:rFonts w:ascii="Times New Roman" w:hAnsi="Times New Roman" w:cs="Times New Roman"/>
          <w:b/>
          <w:bCs/>
          <w:kern w:val="0"/>
          <w:szCs w:val="24"/>
          <w:bdr w:val="nil"/>
        </w:rPr>
      </w:pPr>
      <w:r w:rsidRPr="00FB1641">
        <w:rPr>
          <w:rFonts w:ascii="Times New Roman" w:hAnsi="Times New Roman" w:cs="Times New Roman"/>
          <w:b/>
          <w:bCs/>
          <w:noProof/>
          <w:color w:val="0000FF"/>
          <w:kern w:val="0"/>
          <w:szCs w:val="24"/>
          <w:bdr w:val="nil"/>
        </w:rPr>
        <w:drawing>
          <wp:anchor distT="0" distB="0" distL="114300" distR="114300" simplePos="0" relativeHeight="251661824" behindDoc="1" locked="0" layoutInCell="1" allowOverlap="1" wp14:anchorId="3AFD7EE7" wp14:editId="29FA2794">
            <wp:simplePos x="0" y="0"/>
            <wp:positionH relativeFrom="column">
              <wp:posOffset>0</wp:posOffset>
            </wp:positionH>
            <wp:positionV relativeFrom="paragraph">
              <wp:posOffset>379095</wp:posOffset>
            </wp:positionV>
            <wp:extent cx="6819265" cy="4758055"/>
            <wp:effectExtent l="0" t="0" r="4445" b="0"/>
            <wp:wrapSquare wrapText="bothSides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12" t="3970" r="1041" b="4355"/>
                    <a:stretch/>
                  </pic:blipFill>
                  <pic:spPr bwMode="auto">
                    <a:xfrm>
                      <a:off x="0" y="0"/>
                      <a:ext cx="6819265" cy="4758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809D0" w:rsidRPr="00FB1641" w:rsidSect="00110DA3">
      <w:pgSz w:w="11906" w:h="16838"/>
      <w:pgMar w:top="1440" w:right="1797" w:bottom="1440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968DC" w14:textId="77777777" w:rsidR="00BD3754" w:rsidRDefault="00BD3754" w:rsidP="00F0627D">
      <w:r>
        <w:separator/>
      </w:r>
    </w:p>
  </w:endnote>
  <w:endnote w:type="continuationSeparator" w:id="0">
    <w:p w14:paraId="7358B119" w14:textId="77777777" w:rsidR="00BD3754" w:rsidRDefault="00BD3754" w:rsidP="00F0627D">
      <w:r>
        <w:continuationSeparator/>
      </w:r>
    </w:p>
  </w:endnote>
  <w:endnote w:type="continuationNotice" w:id="1">
    <w:p w14:paraId="0486F8E9" w14:textId="77777777" w:rsidR="00BD3754" w:rsidRDefault="00BD37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6403597"/>
      <w:docPartObj>
        <w:docPartGallery w:val="Page Numbers (Bottom of Page)"/>
        <w:docPartUnique/>
      </w:docPartObj>
    </w:sdtPr>
    <w:sdtEndPr/>
    <w:sdtContent>
      <w:p w14:paraId="350A200F" w14:textId="2CF3F103" w:rsidR="004C5591" w:rsidRDefault="004C559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27ACC" w:rsidRPr="00E27ACC">
          <w:rPr>
            <w:noProof/>
            <w:lang w:val="zh-TW"/>
          </w:rPr>
          <w:t>3</w:t>
        </w:r>
        <w:r>
          <w:fldChar w:fldCharType="end"/>
        </w:r>
      </w:p>
    </w:sdtContent>
  </w:sdt>
  <w:p w14:paraId="1C110308" w14:textId="77777777" w:rsidR="004C5591" w:rsidRDefault="004C55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35F13" w14:textId="77777777" w:rsidR="00BD3754" w:rsidRDefault="00BD3754" w:rsidP="00F0627D">
      <w:r>
        <w:separator/>
      </w:r>
    </w:p>
  </w:footnote>
  <w:footnote w:type="continuationSeparator" w:id="0">
    <w:p w14:paraId="65644A75" w14:textId="77777777" w:rsidR="00BD3754" w:rsidRDefault="00BD3754" w:rsidP="00F0627D">
      <w:r>
        <w:continuationSeparator/>
      </w:r>
    </w:p>
  </w:footnote>
  <w:footnote w:type="continuationNotice" w:id="1">
    <w:p w14:paraId="56403C6C" w14:textId="77777777" w:rsidR="00BD3754" w:rsidRDefault="00BD375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8C2C0B"/>
    <w:multiLevelType w:val="hybridMultilevel"/>
    <w:tmpl w:val="9EDE43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0B691E"/>
    <w:multiLevelType w:val="hybridMultilevel"/>
    <w:tmpl w:val="C1DA82E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Y0sTQ0MTU3MzVX0lEKTi0uzszPAykwrAUA6pl5PCwAAAA="/>
  </w:docVars>
  <w:rsids>
    <w:rsidRoot w:val="007C17D4"/>
    <w:rsid w:val="00000189"/>
    <w:rsid w:val="00000B0E"/>
    <w:rsid w:val="00001D96"/>
    <w:rsid w:val="0000271F"/>
    <w:rsid w:val="000031C1"/>
    <w:rsid w:val="00003807"/>
    <w:rsid w:val="000039CF"/>
    <w:rsid w:val="0000483E"/>
    <w:rsid w:val="00004A03"/>
    <w:rsid w:val="00005004"/>
    <w:rsid w:val="00005FD5"/>
    <w:rsid w:val="000075CC"/>
    <w:rsid w:val="00007643"/>
    <w:rsid w:val="0001011D"/>
    <w:rsid w:val="00011456"/>
    <w:rsid w:val="000146B2"/>
    <w:rsid w:val="000173D6"/>
    <w:rsid w:val="0002050C"/>
    <w:rsid w:val="00022CA1"/>
    <w:rsid w:val="00023576"/>
    <w:rsid w:val="00024E84"/>
    <w:rsid w:val="00027312"/>
    <w:rsid w:val="000275BD"/>
    <w:rsid w:val="00030283"/>
    <w:rsid w:val="00030C1B"/>
    <w:rsid w:val="00030DBD"/>
    <w:rsid w:val="00031388"/>
    <w:rsid w:val="00031D14"/>
    <w:rsid w:val="00032190"/>
    <w:rsid w:val="000345A3"/>
    <w:rsid w:val="00035497"/>
    <w:rsid w:val="00035836"/>
    <w:rsid w:val="000368C2"/>
    <w:rsid w:val="00036A8E"/>
    <w:rsid w:val="0003778F"/>
    <w:rsid w:val="00044140"/>
    <w:rsid w:val="00044208"/>
    <w:rsid w:val="000448D4"/>
    <w:rsid w:val="00045AE5"/>
    <w:rsid w:val="00045E1F"/>
    <w:rsid w:val="00046B41"/>
    <w:rsid w:val="0004729B"/>
    <w:rsid w:val="00047CCE"/>
    <w:rsid w:val="00051413"/>
    <w:rsid w:val="00051763"/>
    <w:rsid w:val="00051D63"/>
    <w:rsid w:val="00052B21"/>
    <w:rsid w:val="0005658E"/>
    <w:rsid w:val="00056CF6"/>
    <w:rsid w:val="00057B24"/>
    <w:rsid w:val="00057CE9"/>
    <w:rsid w:val="000603B6"/>
    <w:rsid w:val="00060555"/>
    <w:rsid w:val="00064135"/>
    <w:rsid w:val="00064CCA"/>
    <w:rsid w:val="00066AD9"/>
    <w:rsid w:val="0006721A"/>
    <w:rsid w:val="000749C5"/>
    <w:rsid w:val="000758A3"/>
    <w:rsid w:val="000765D9"/>
    <w:rsid w:val="00076813"/>
    <w:rsid w:val="00081A08"/>
    <w:rsid w:val="0008217C"/>
    <w:rsid w:val="00082780"/>
    <w:rsid w:val="00084185"/>
    <w:rsid w:val="000870F9"/>
    <w:rsid w:val="00087EA6"/>
    <w:rsid w:val="000912E4"/>
    <w:rsid w:val="000915C3"/>
    <w:rsid w:val="000924A5"/>
    <w:rsid w:val="000933CE"/>
    <w:rsid w:val="00093F3A"/>
    <w:rsid w:val="000944D8"/>
    <w:rsid w:val="00095663"/>
    <w:rsid w:val="0009618F"/>
    <w:rsid w:val="00097015"/>
    <w:rsid w:val="00097037"/>
    <w:rsid w:val="000971F4"/>
    <w:rsid w:val="000A05E2"/>
    <w:rsid w:val="000A0B7A"/>
    <w:rsid w:val="000A25F0"/>
    <w:rsid w:val="000A3BD1"/>
    <w:rsid w:val="000A3C0E"/>
    <w:rsid w:val="000A3F2E"/>
    <w:rsid w:val="000A44BC"/>
    <w:rsid w:val="000A6A35"/>
    <w:rsid w:val="000A78FB"/>
    <w:rsid w:val="000B1E52"/>
    <w:rsid w:val="000B2FC7"/>
    <w:rsid w:val="000B3EDD"/>
    <w:rsid w:val="000B45BB"/>
    <w:rsid w:val="000B5BDA"/>
    <w:rsid w:val="000B60D1"/>
    <w:rsid w:val="000B66B6"/>
    <w:rsid w:val="000C0B72"/>
    <w:rsid w:val="000C30EB"/>
    <w:rsid w:val="000C472F"/>
    <w:rsid w:val="000C4737"/>
    <w:rsid w:val="000C501A"/>
    <w:rsid w:val="000C538A"/>
    <w:rsid w:val="000C5D29"/>
    <w:rsid w:val="000C5E22"/>
    <w:rsid w:val="000C6BC2"/>
    <w:rsid w:val="000D1B04"/>
    <w:rsid w:val="000D1D05"/>
    <w:rsid w:val="000D2709"/>
    <w:rsid w:val="000D2DAA"/>
    <w:rsid w:val="000D3B90"/>
    <w:rsid w:val="000D4268"/>
    <w:rsid w:val="000D529C"/>
    <w:rsid w:val="000D5DCC"/>
    <w:rsid w:val="000D5F6E"/>
    <w:rsid w:val="000D6007"/>
    <w:rsid w:val="000D759D"/>
    <w:rsid w:val="000D77D5"/>
    <w:rsid w:val="000D7823"/>
    <w:rsid w:val="000D7DA7"/>
    <w:rsid w:val="000E0A8D"/>
    <w:rsid w:val="000E3880"/>
    <w:rsid w:val="000E38D1"/>
    <w:rsid w:val="000E3A4E"/>
    <w:rsid w:val="000E5046"/>
    <w:rsid w:val="000E5A52"/>
    <w:rsid w:val="000E5BD3"/>
    <w:rsid w:val="000E7B4A"/>
    <w:rsid w:val="000F0A16"/>
    <w:rsid w:val="000F0E16"/>
    <w:rsid w:val="000F311A"/>
    <w:rsid w:val="000F48BC"/>
    <w:rsid w:val="000F5152"/>
    <w:rsid w:val="000F52FC"/>
    <w:rsid w:val="000F74D1"/>
    <w:rsid w:val="000F75B5"/>
    <w:rsid w:val="000F7E24"/>
    <w:rsid w:val="00100979"/>
    <w:rsid w:val="001015C0"/>
    <w:rsid w:val="00101A0E"/>
    <w:rsid w:val="001024EC"/>
    <w:rsid w:val="00102F4D"/>
    <w:rsid w:val="00103A0E"/>
    <w:rsid w:val="001051D6"/>
    <w:rsid w:val="0010535F"/>
    <w:rsid w:val="001054E5"/>
    <w:rsid w:val="0011006A"/>
    <w:rsid w:val="001107F0"/>
    <w:rsid w:val="00110DA3"/>
    <w:rsid w:val="00112181"/>
    <w:rsid w:val="0011422F"/>
    <w:rsid w:val="00114AA6"/>
    <w:rsid w:val="00117B64"/>
    <w:rsid w:val="00117C20"/>
    <w:rsid w:val="00122266"/>
    <w:rsid w:val="00122A6E"/>
    <w:rsid w:val="00124993"/>
    <w:rsid w:val="00126AEF"/>
    <w:rsid w:val="00127EC8"/>
    <w:rsid w:val="0013533D"/>
    <w:rsid w:val="00135D70"/>
    <w:rsid w:val="0013713C"/>
    <w:rsid w:val="00140217"/>
    <w:rsid w:val="00141B1F"/>
    <w:rsid w:val="0014362A"/>
    <w:rsid w:val="001452FA"/>
    <w:rsid w:val="0014564D"/>
    <w:rsid w:val="001464B7"/>
    <w:rsid w:val="00151137"/>
    <w:rsid w:val="001533C4"/>
    <w:rsid w:val="001551C2"/>
    <w:rsid w:val="00155258"/>
    <w:rsid w:val="001555D9"/>
    <w:rsid w:val="0015570D"/>
    <w:rsid w:val="00157182"/>
    <w:rsid w:val="0015741C"/>
    <w:rsid w:val="0016090E"/>
    <w:rsid w:val="00160AEB"/>
    <w:rsid w:val="001615B4"/>
    <w:rsid w:val="00161FA8"/>
    <w:rsid w:val="00162FED"/>
    <w:rsid w:val="00164329"/>
    <w:rsid w:val="00164E05"/>
    <w:rsid w:val="0016703B"/>
    <w:rsid w:val="001677D2"/>
    <w:rsid w:val="00167E9E"/>
    <w:rsid w:val="001706DD"/>
    <w:rsid w:val="00170868"/>
    <w:rsid w:val="0017122C"/>
    <w:rsid w:val="001731D2"/>
    <w:rsid w:val="00173309"/>
    <w:rsid w:val="00176926"/>
    <w:rsid w:val="001803EE"/>
    <w:rsid w:val="001809D0"/>
    <w:rsid w:val="001809E6"/>
    <w:rsid w:val="00181539"/>
    <w:rsid w:val="001838D4"/>
    <w:rsid w:val="001907AB"/>
    <w:rsid w:val="00193630"/>
    <w:rsid w:val="00194525"/>
    <w:rsid w:val="001A00BC"/>
    <w:rsid w:val="001A1DE1"/>
    <w:rsid w:val="001A2EAB"/>
    <w:rsid w:val="001A3CF2"/>
    <w:rsid w:val="001A4870"/>
    <w:rsid w:val="001A4A03"/>
    <w:rsid w:val="001A4C39"/>
    <w:rsid w:val="001A55C0"/>
    <w:rsid w:val="001B0E70"/>
    <w:rsid w:val="001B3DB6"/>
    <w:rsid w:val="001B3F49"/>
    <w:rsid w:val="001B45B6"/>
    <w:rsid w:val="001B6FAD"/>
    <w:rsid w:val="001C116B"/>
    <w:rsid w:val="001C19AE"/>
    <w:rsid w:val="001C4E0B"/>
    <w:rsid w:val="001C5145"/>
    <w:rsid w:val="001C6DA2"/>
    <w:rsid w:val="001C7301"/>
    <w:rsid w:val="001D042E"/>
    <w:rsid w:val="001D0DE3"/>
    <w:rsid w:val="001D1DA0"/>
    <w:rsid w:val="001D24F0"/>
    <w:rsid w:val="001D2BC3"/>
    <w:rsid w:val="001D35CA"/>
    <w:rsid w:val="001D4B42"/>
    <w:rsid w:val="001D5635"/>
    <w:rsid w:val="001D6189"/>
    <w:rsid w:val="001D6AFE"/>
    <w:rsid w:val="001E02A2"/>
    <w:rsid w:val="001E02F3"/>
    <w:rsid w:val="001E08A9"/>
    <w:rsid w:val="001E1E91"/>
    <w:rsid w:val="001E3056"/>
    <w:rsid w:val="001E3983"/>
    <w:rsid w:val="001E3C27"/>
    <w:rsid w:val="001E4169"/>
    <w:rsid w:val="001F188B"/>
    <w:rsid w:val="001F1A65"/>
    <w:rsid w:val="001F5A46"/>
    <w:rsid w:val="00202716"/>
    <w:rsid w:val="00203161"/>
    <w:rsid w:val="00204B23"/>
    <w:rsid w:val="002057DC"/>
    <w:rsid w:val="00206656"/>
    <w:rsid w:val="0020676D"/>
    <w:rsid w:val="00206C1D"/>
    <w:rsid w:val="00206E25"/>
    <w:rsid w:val="00206EB7"/>
    <w:rsid w:val="002076BB"/>
    <w:rsid w:val="00207B0C"/>
    <w:rsid w:val="00207CEF"/>
    <w:rsid w:val="0021007B"/>
    <w:rsid w:val="002114E6"/>
    <w:rsid w:val="00211611"/>
    <w:rsid w:val="00211650"/>
    <w:rsid w:val="00213C20"/>
    <w:rsid w:val="0021425D"/>
    <w:rsid w:val="002143CC"/>
    <w:rsid w:val="00215CAD"/>
    <w:rsid w:val="00217BB4"/>
    <w:rsid w:val="00222E11"/>
    <w:rsid w:val="00224863"/>
    <w:rsid w:val="002260AE"/>
    <w:rsid w:val="00226A28"/>
    <w:rsid w:val="0023000B"/>
    <w:rsid w:val="002345BE"/>
    <w:rsid w:val="00237646"/>
    <w:rsid w:val="00237D4E"/>
    <w:rsid w:val="002407A9"/>
    <w:rsid w:val="0024456B"/>
    <w:rsid w:val="002454DD"/>
    <w:rsid w:val="00250B15"/>
    <w:rsid w:val="002511FF"/>
    <w:rsid w:val="00252FC8"/>
    <w:rsid w:val="00253149"/>
    <w:rsid w:val="0025348E"/>
    <w:rsid w:val="002617D8"/>
    <w:rsid w:val="00261E3E"/>
    <w:rsid w:val="002623F9"/>
    <w:rsid w:val="00262B06"/>
    <w:rsid w:val="0026478B"/>
    <w:rsid w:val="00264E7B"/>
    <w:rsid w:val="002661CF"/>
    <w:rsid w:val="00266EBA"/>
    <w:rsid w:val="002672FA"/>
    <w:rsid w:val="00267352"/>
    <w:rsid w:val="002707C3"/>
    <w:rsid w:val="00270FBA"/>
    <w:rsid w:val="00271EB4"/>
    <w:rsid w:val="002741DB"/>
    <w:rsid w:val="002765E2"/>
    <w:rsid w:val="00276CD2"/>
    <w:rsid w:val="00277236"/>
    <w:rsid w:val="00281F9F"/>
    <w:rsid w:val="00283CD4"/>
    <w:rsid w:val="00284BCB"/>
    <w:rsid w:val="0028503A"/>
    <w:rsid w:val="00285831"/>
    <w:rsid w:val="00287755"/>
    <w:rsid w:val="00290BDE"/>
    <w:rsid w:val="002919BA"/>
    <w:rsid w:val="00294683"/>
    <w:rsid w:val="00295BB9"/>
    <w:rsid w:val="00295F8B"/>
    <w:rsid w:val="002A116B"/>
    <w:rsid w:val="002A27B2"/>
    <w:rsid w:val="002A3545"/>
    <w:rsid w:val="002A3BF9"/>
    <w:rsid w:val="002A4072"/>
    <w:rsid w:val="002A5FEC"/>
    <w:rsid w:val="002A6513"/>
    <w:rsid w:val="002A65AA"/>
    <w:rsid w:val="002A6CA5"/>
    <w:rsid w:val="002B021F"/>
    <w:rsid w:val="002B1A30"/>
    <w:rsid w:val="002B20FF"/>
    <w:rsid w:val="002B2BD4"/>
    <w:rsid w:val="002B3989"/>
    <w:rsid w:val="002B3AE5"/>
    <w:rsid w:val="002B3C0E"/>
    <w:rsid w:val="002B435D"/>
    <w:rsid w:val="002B4681"/>
    <w:rsid w:val="002B4CE9"/>
    <w:rsid w:val="002B609A"/>
    <w:rsid w:val="002B6691"/>
    <w:rsid w:val="002B716F"/>
    <w:rsid w:val="002B76E7"/>
    <w:rsid w:val="002B7B59"/>
    <w:rsid w:val="002C0DB3"/>
    <w:rsid w:val="002C13D6"/>
    <w:rsid w:val="002C275A"/>
    <w:rsid w:val="002C2C2A"/>
    <w:rsid w:val="002C55C8"/>
    <w:rsid w:val="002C6AE9"/>
    <w:rsid w:val="002D01B5"/>
    <w:rsid w:val="002D0E0D"/>
    <w:rsid w:val="002D251B"/>
    <w:rsid w:val="002D299C"/>
    <w:rsid w:val="002D2B96"/>
    <w:rsid w:val="002D5F6C"/>
    <w:rsid w:val="002D62F1"/>
    <w:rsid w:val="002D6722"/>
    <w:rsid w:val="002D6CBA"/>
    <w:rsid w:val="002D6CCF"/>
    <w:rsid w:val="002E2D42"/>
    <w:rsid w:val="002E337E"/>
    <w:rsid w:val="002E3392"/>
    <w:rsid w:val="002E413B"/>
    <w:rsid w:val="002E4C80"/>
    <w:rsid w:val="002E6485"/>
    <w:rsid w:val="002E6AC9"/>
    <w:rsid w:val="002E6BE7"/>
    <w:rsid w:val="002E74F0"/>
    <w:rsid w:val="002E757E"/>
    <w:rsid w:val="002F09B1"/>
    <w:rsid w:val="002F0AEB"/>
    <w:rsid w:val="002F1E5C"/>
    <w:rsid w:val="002F40F0"/>
    <w:rsid w:val="002F4872"/>
    <w:rsid w:val="002F552B"/>
    <w:rsid w:val="002F578F"/>
    <w:rsid w:val="002F5D7C"/>
    <w:rsid w:val="002F61B0"/>
    <w:rsid w:val="00302BF9"/>
    <w:rsid w:val="003032B7"/>
    <w:rsid w:val="00304830"/>
    <w:rsid w:val="00304C60"/>
    <w:rsid w:val="003064C5"/>
    <w:rsid w:val="00306960"/>
    <w:rsid w:val="00306D44"/>
    <w:rsid w:val="00310C67"/>
    <w:rsid w:val="003116F0"/>
    <w:rsid w:val="00312373"/>
    <w:rsid w:val="0031372D"/>
    <w:rsid w:val="0031404F"/>
    <w:rsid w:val="00314F43"/>
    <w:rsid w:val="00316132"/>
    <w:rsid w:val="0031798E"/>
    <w:rsid w:val="003219E6"/>
    <w:rsid w:val="00325825"/>
    <w:rsid w:val="00326B50"/>
    <w:rsid w:val="00327448"/>
    <w:rsid w:val="003274FB"/>
    <w:rsid w:val="00330327"/>
    <w:rsid w:val="00330A00"/>
    <w:rsid w:val="00331F5A"/>
    <w:rsid w:val="00333323"/>
    <w:rsid w:val="00334C43"/>
    <w:rsid w:val="00334CDE"/>
    <w:rsid w:val="00334E94"/>
    <w:rsid w:val="00335D2C"/>
    <w:rsid w:val="003371AF"/>
    <w:rsid w:val="00337444"/>
    <w:rsid w:val="00340016"/>
    <w:rsid w:val="003415D8"/>
    <w:rsid w:val="003418EB"/>
    <w:rsid w:val="00342554"/>
    <w:rsid w:val="00346179"/>
    <w:rsid w:val="00346E1C"/>
    <w:rsid w:val="003500D7"/>
    <w:rsid w:val="00351742"/>
    <w:rsid w:val="003520F6"/>
    <w:rsid w:val="0035387E"/>
    <w:rsid w:val="003543F6"/>
    <w:rsid w:val="00354458"/>
    <w:rsid w:val="00354FC2"/>
    <w:rsid w:val="00356758"/>
    <w:rsid w:val="00356B96"/>
    <w:rsid w:val="003602ED"/>
    <w:rsid w:val="00361147"/>
    <w:rsid w:val="0036135F"/>
    <w:rsid w:val="003625B1"/>
    <w:rsid w:val="00362A1B"/>
    <w:rsid w:val="00363D1A"/>
    <w:rsid w:val="0036485B"/>
    <w:rsid w:val="00365804"/>
    <w:rsid w:val="00367431"/>
    <w:rsid w:val="00367A83"/>
    <w:rsid w:val="003701CB"/>
    <w:rsid w:val="0037058F"/>
    <w:rsid w:val="00370B56"/>
    <w:rsid w:val="0037231C"/>
    <w:rsid w:val="00373832"/>
    <w:rsid w:val="003768F4"/>
    <w:rsid w:val="00376A4A"/>
    <w:rsid w:val="003777B4"/>
    <w:rsid w:val="003820B4"/>
    <w:rsid w:val="003844C0"/>
    <w:rsid w:val="00384DF2"/>
    <w:rsid w:val="00386322"/>
    <w:rsid w:val="003877AA"/>
    <w:rsid w:val="003904ED"/>
    <w:rsid w:val="00391627"/>
    <w:rsid w:val="00391B88"/>
    <w:rsid w:val="003955D2"/>
    <w:rsid w:val="003A4E81"/>
    <w:rsid w:val="003A5FCB"/>
    <w:rsid w:val="003A66F0"/>
    <w:rsid w:val="003A68AC"/>
    <w:rsid w:val="003B3247"/>
    <w:rsid w:val="003B60D8"/>
    <w:rsid w:val="003C13C9"/>
    <w:rsid w:val="003C172B"/>
    <w:rsid w:val="003C19BA"/>
    <w:rsid w:val="003C2297"/>
    <w:rsid w:val="003C368D"/>
    <w:rsid w:val="003C4F73"/>
    <w:rsid w:val="003C530C"/>
    <w:rsid w:val="003C7149"/>
    <w:rsid w:val="003D2AA6"/>
    <w:rsid w:val="003D4597"/>
    <w:rsid w:val="003D5257"/>
    <w:rsid w:val="003D5679"/>
    <w:rsid w:val="003D56CE"/>
    <w:rsid w:val="003D5D8F"/>
    <w:rsid w:val="003D5EB6"/>
    <w:rsid w:val="003D6DEC"/>
    <w:rsid w:val="003E04CA"/>
    <w:rsid w:val="003E0B9B"/>
    <w:rsid w:val="003E2F08"/>
    <w:rsid w:val="003E4D3A"/>
    <w:rsid w:val="003E5100"/>
    <w:rsid w:val="003E732F"/>
    <w:rsid w:val="003E7C66"/>
    <w:rsid w:val="003F39C9"/>
    <w:rsid w:val="003F595B"/>
    <w:rsid w:val="003F7BCB"/>
    <w:rsid w:val="004003DE"/>
    <w:rsid w:val="00400D0E"/>
    <w:rsid w:val="00401674"/>
    <w:rsid w:val="00403B4A"/>
    <w:rsid w:val="00405719"/>
    <w:rsid w:val="00406DCC"/>
    <w:rsid w:val="0040769E"/>
    <w:rsid w:val="00407B9F"/>
    <w:rsid w:val="00407CC6"/>
    <w:rsid w:val="00407D6C"/>
    <w:rsid w:val="0041276A"/>
    <w:rsid w:val="0041410F"/>
    <w:rsid w:val="004151B3"/>
    <w:rsid w:val="00417AC7"/>
    <w:rsid w:val="0042094D"/>
    <w:rsid w:val="0042140B"/>
    <w:rsid w:val="00421BAE"/>
    <w:rsid w:val="00422B67"/>
    <w:rsid w:val="004231BC"/>
    <w:rsid w:val="004235A7"/>
    <w:rsid w:val="00424477"/>
    <w:rsid w:val="00424AD5"/>
    <w:rsid w:val="00424B14"/>
    <w:rsid w:val="00424D76"/>
    <w:rsid w:val="00425810"/>
    <w:rsid w:val="004263A5"/>
    <w:rsid w:val="00427236"/>
    <w:rsid w:val="00427764"/>
    <w:rsid w:val="00427D8E"/>
    <w:rsid w:val="0043064F"/>
    <w:rsid w:val="004306DD"/>
    <w:rsid w:val="00430DE3"/>
    <w:rsid w:val="0043121A"/>
    <w:rsid w:val="004328E0"/>
    <w:rsid w:val="00432F36"/>
    <w:rsid w:val="00433996"/>
    <w:rsid w:val="00433D3F"/>
    <w:rsid w:val="00434280"/>
    <w:rsid w:val="00434B46"/>
    <w:rsid w:val="00436068"/>
    <w:rsid w:val="004362E1"/>
    <w:rsid w:val="00436D6C"/>
    <w:rsid w:val="00437C0A"/>
    <w:rsid w:val="0044155B"/>
    <w:rsid w:val="00441885"/>
    <w:rsid w:val="004438E1"/>
    <w:rsid w:val="00444375"/>
    <w:rsid w:val="0044526E"/>
    <w:rsid w:val="004458B0"/>
    <w:rsid w:val="00446A3C"/>
    <w:rsid w:val="00447FCD"/>
    <w:rsid w:val="00450673"/>
    <w:rsid w:val="00450948"/>
    <w:rsid w:val="00450D03"/>
    <w:rsid w:val="00451AAA"/>
    <w:rsid w:val="00451CD8"/>
    <w:rsid w:val="00453485"/>
    <w:rsid w:val="004538E6"/>
    <w:rsid w:val="00454228"/>
    <w:rsid w:val="00456212"/>
    <w:rsid w:val="00460F86"/>
    <w:rsid w:val="004621B4"/>
    <w:rsid w:val="004626CC"/>
    <w:rsid w:val="004634AE"/>
    <w:rsid w:val="00463B93"/>
    <w:rsid w:val="004655E1"/>
    <w:rsid w:val="00466383"/>
    <w:rsid w:val="0046789A"/>
    <w:rsid w:val="0047115A"/>
    <w:rsid w:val="004713AE"/>
    <w:rsid w:val="0047201E"/>
    <w:rsid w:val="00474B6A"/>
    <w:rsid w:val="00474C35"/>
    <w:rsid w:val="004758FC"/>
    <w:rsid w:val="004770D3"/>
    <w:rsid w:val="00480AC7"/>
    <w:rsid w:val="004811FE"/>
    <w:rsid w:val="00483629"/>
    <w:rsid w:val="00483A9E"/>
    <w:rsid w:val="00484275"/>
    <w:rsid w:val="004842F3"/>
    <w:rsid w:val="00485B10"/>
    <w:rsid w:val="0049030D"/>
    <w:rsid w:val="00491CBD"/>
    <w:rsid w:val="004920F7"/>
    <w:rsid w:val="00492402"/>
    <w:rsid w:val="00492CE1"/>
    <w:rsid w:val="00492D46"/>
    <w:rsid w:val="0049467A"/>
    <w:rsid w:val="00496862"/>
    <w:rsid w:val="00496EB5"/>
    <w:rsid w:val="00496F0F"/>
    <w:rsid w:val="004972A1"/>
    <w:rsid w:val="00497705"/>
    <w:rsid w:val="0049780A"/>
    <w:rsid w:val="004A1BD3"/>
    <w:rsid w:val="004A5EEE"/>
    <w:rsid w:val="004A63B3"/>
    <w:rsid w:val="004A6F84"/>
    <w:rsid w:val="004A7B45"/>
    <w:rsid w:val="004B04F7"/>
    <w:rsid w:val="004B05BD"/>
    <w:rsid w:val="004B1757"/>
    <w:rsid w:val="004B1BE9"/>
    <w:rsid w:val="004B3EE5"/>
    <w:rsid w:val="004B711D"/>
    <w:rsid w:val="004B7A48"/>
    <w:rsid w:val="004C30D7"/>
    <w:rsid w:val="004C49FD"/>
    <w:rsid w:val="004C4D62"/>
    <w:rsid w:val="004C5591"/>
    <w:rsid w:val="004C5908"/>
    <w:rsid w:val="004C591B"/>
    <w:rsid w:val="004C6141"/>
    <w:rsid w:val="004C6150"/>
    <w:rsid w:val="004C61A2"/>
    <w:rsid w:val="004C792D"/>
    <w:rsid w:val="004C7A86"/>
    <w:rsid w:val="004C7F08"/>
    <w:rsid w:val="004D01CD"/>
    <w:rsid w:val="004D1C72"/>
    <w:rsid w:val="004D1D8D"/>
    <w:rsid w:val="004D2718"/>
    <w:rsid w:val="004D396B"/>
    <w:rsid w:val="004D4C62"/>
    <w:rsid w:val="004D51E4"/>
    <w:rsid w:val="004D572F"/>
    <w:rsid w:val="004D699B"/>
    <w:rsid w:val="004D6F62"/>
    <w:rsid w:val="004E1F05"/>
    <w:rsid w:val="004E23A0"/>
    <w:rsid w:val="004E2F3B"/>
    <w:rsid w:val="004E2F54"/>
    <w:rsid w:val="004E61D4"/>
    <w:rsid w:val="004E6C7F"/>
    <w:rsid w:val="004F01C4"/>
    <w:rsid w:val="004F15C1"/>
    <w:rsid w:val="004F20CC"/>
    <w:rsid w:val="004F5D52"/>
    <w:rsid w:val="004F627B"/>
    <w:rsid w:val="004F66D5"/>
    <w:rsid w:val="004F7BBF"/>
    <w:rsid w:val="004F7D01"/>
    <w:rsid w:val="0050262D"/>
    <w:rsid w:val="00503262"/>
    <w:rsid w:val="00503641"/>
    <w:rsid w:val="00505856"/>
    <w:rsid w:val="005064E9"/>
    <w:rsid w:val="0050730C"/>
    <w:rsid w:val="00510608"/>
    <w:rsid w:val="00512A7B"/>
    <w:rsid w:val="00512B9F"/>
    <w:rsid w:val="00514A35"/>
    <w:rsid w:val="005167A7"/>
    <w:rsid w:val="00517413"/>
    <w:rsid w:val="00517712"/>
    <w:rsid w:val="005179EE"/>
    <w:rsid w:val="00520AF7"/>
    <w:rsid w:val="0052156A"/>
    <w:rsid w:val="0052182F"/>
    <w:rsid w:val="00522EFD"/>
    <w:rsid w:val="00523130"/>
    <w:rsid w:val="0052480F"/>
    <w:rsid w:val="005249C0"/>
    <w:rsid w:val="005251EE"/>
    <w:rsid w:val="00526A7D"/>
    <w:rsid w:val="0053061B"/>
    <w:rsid w:val="0053194E"/>
    <w:rsid w:val="0053381A"/>
    <w:rsid w:val="00534053"/>
    <w:rsid w:val="0054009C"/>
    <w:rsid w:val="005416DB"/>
    <w:rsid w:val="00542301"/>
    <w:rsid w:val="00543295"/>
    <w:rsid w:val="00544661"/>
    <w:rsid w:val="005449FF"/>
    <w:rsid w:val="00546629"/>
    <w:rsid w:val="005475B1"/>
    <w:rsid w:val="005476A3"/>
    <w:rsid w:val="0055442B"/>
    <w:rsid w:val="00556838"/>
    <w:rsid w:val="00557A8C"/>
    <w:rsid w:val="00560474"/>
    <w:rsid w:val="00560FC1"/>
    <w:rsid w:val="00561F4A"/>
    <w:rsid w:val="00563C0F"/>
    <w:rsid w:val="005655C5"/>
    <w:rsid w:val="005656FF"/>
    <w:rsid w:val="00566C65"/>
    <w:rsid w:val="0057083B"/>
    <w:rsid w:val="005725A8"/>
    <w:rsid w:val="00573BC9"/>
    <w:rsid w:val="0057474D"/>
    <w:rsid w:val="00574F22"/>
    <w:rsid w:val="00576457"/>
    <w:rsid w:val="00577040"/>
    <w:rsid w:val="00580E98"/>
    <w:rsid w:val="00580EE3"/>
    <w:rsid w:val="005816BE"/>
    <w:rsid w:val="00581FAA"/>
    <w:rsid w:val="00583D7B"/>
    <w:rsid w:val="005840B8"/>
    <w:rsid w:val="00585C56"/>
    <w:rsid w:val="00586336"/>
    <w:rsid w:val="00586621"/>
    <w:rsid w:val="00590855"/>
    <w:rsid w:val="00590EF5"/>
    <w:rsid w:val="005914C8"/>
    <w:rsid w:val="00591827"/>
    <w:rsid w:val="00592254"/>
    <w:rsid w:val="00592264"/>
    <w:rsid w:val="00592929"/>
    <w:rsid w:val="00593B6C"/>
    <w:rsid w:val="00594700"/>
    <w:rsid w:val="0059490C"/>
    <w:rsid w:val="00595140"/>
    <w:rsid w:val="005956E7"/>
    <w:rsid w:val="005972B6"/>
    <w:rsid w:val="005A148B"/>
    <w:rsid w:val="005A4709"/>
    <w:rsid w:val="005A4E4E"/>
    <w:rsid w:val="005A70B0"/>
    <w:rsid w:val="005A75EB"/>
    <w:rsid w:val="005A7C43"/>
    <w:rsid w:val="005B2C93"/>
    <w:rsid w:val="005B3F36"/>
    <w:rsid w:val="005C0B44"/>
    <w:rsid w:val="005C10CA"/>
    <w:rsid w:val="005C2F69"/>
    <w:rsid w:val="005C3127"/>
    <w:rsid w:val="005C38D4"/>
    <w:rsid w:val="005C3CEE"/>
    <w:rsid w:val="005C43E5"/>
    <w:rsid w:val="005C4626"/>
    <w:rsid w:val="005C5614"/>
    <w:rsid w:val="005C571B"/>
    <w:rsid w:val="005C658C"/>
    <w:rsid w:val="005C6E60"/>
    <w:rsid w:val="005D2073"/>
    <w:rsid w:val="005D4C4C"/>
    <w:rsid w:val="005D53FF"/>
    <w:rsid w:val="005D5B22"/>
    <w:rsid w:val="005D630A"/>
    <w:rsid w:val="005D720E"/>
    <w:rsid w:val="005D7826"/>
    <w:rsid w:val="005E07F0"/>
    <w:rsid w:val="005E23FE"/>
    <w:rsid w:val="005E2FEB"/>
    <w:rsid w:val="005E3C01"/>
    <w:rsid w:val="005E3C97"/>
    <w:rsid w:val="005E43FA"/>
    <w:rsid w:val="005E5361"/>
    <w:rsid w:val="005E574E"/>
    <w:rsid w:val="005E5E29"/>
    <w:rsid w:val="005E6437"/>
    <w:rsid w:val="005E71DB"/>
    <w:rsid w:val="005F071B"/>
    <w:rsid w:val="005F10B3"/>
    <w:rsid w:val="005F1F07"/>
    <w:rsid w:val="005F37A9"/>
    <w:rsid w:val="005F4FFB"/>
    <w:rsid w:val="005F50EF"/>
    <w:rsid w:val="005F5992"/>
    <w:rsid w:val="005F608F"/>
    <w:rsid w:val="005F6F1B"/>
    <w:rsid w:val="005F7230"/>
    <w:rsid w:val="005F79DD"/>
    <w:rsid w:val="00600018"/>
    <w:rsid w:val="006001F6"/>
    <w:rsid w:val="00603D99"/>
    <w:rsid w:val="00607163"/>
    <w:rsid w:val="00607DCE"/>
    <w:rsid w:val="00610C33"/>
    <w:rsid w:val="0061120B"/>
    <w:rsid w:val="00611328"/>
    <w:rsid w:val="00612B5D"/>
    <w:rsid w:val="0061305C"/>
    <w:rsid w:val="00616237"/>
    <w:rsid w:val="00616313"/>
    <w:rsid w:val="00616BB3"/>
    <w:rsid w:val="00617619"/>
    <w:rsid w:val="00621378"/>
    <w:rsid w:val="00621A88"/>
    <w:rsid w:val="0062214C"/>
    <w:rsid w:val="006229C3"/>
    <w:rsid w:val="00625354"/>
    <w:rsid w:val="00625554"/>
    <w:rsid w:val="00625B11"/>
    <w:rsid w:val="00626890"/>
    <w:rsid w:val="00626E00"/>
    <w:rsid w:val="00630BAC"/>
    <w:rsid w:val="0063177B"/>
    <w:rsid w:val="00631CA9"/>
    <w:rsid w:val="006355AD"/>
    <w:rsid w:val="00636FDC"/>
    <w:rsid w:val="00640208"/>
    <w:rsid w:val="00640BEA"/>
    <w:rsid w:val="00642496"/>
    <w:rsid w:val="00643410"/>
    <w:rsid w:val="006439DD"/>
    <w:rsid w:val="00643DC3"/>
    <w:rsid w:val="006460AC"/>
    <w:rsid w:val="00647C37"/>
    <w:rsid w:val="00650186"/>
    <w:rsid w:val="00650512"/>
    <w:rsid w:val="006508F8"/>
    <w:rsid w:val="006519A7"/>
    <w:rsid w:val="00652142"/>
    <w:rsid w:val="006523F6"/>
    <w:rsid w:val="00654A64"/>
    <w:rsid w:val="00657630"/>
    <w:rsid w:val="00660956"/>
    <w:rsid w:val="00660A63"/>
    <w:rsid w:val="00660FEF"/>
    <w:rsid w:val="00661D47"/>
    <w:rsid w:val="00662B64"/>
    <w:rsid w:val="0066339A"/>
    <w:rsid w:val="006653CA"/>
    <w:rsid w:val="00667B77"/>
    <w:rsid w:val="00667BF1"/>
    <w:rsid w:val="00667C5A"/>
    <w:rsid w:val="006756FE"/>
    <w:rsid w:val="00675D1C"/>
    <w:rsid w:val="006775A0"/>
    <w:rsid w:val="0068264D"/>
    <w:rsid w:val="00682803"/>
    <w:rsid w:val="00682F6C"/>
    <w:rsid w:val="0068393A"/>
    <w:rsid w:val="00684570"/>
    <w:rsid w:val="006860B4"/>
    <w:rsid w:val="00686345"/>
    <w:rsid w:val="006866B7"/>
    <w:rsid w:val="00686DC2"/>
    <w:rsid w:val="0068763D"/>
    <w:rsid w:val="0069045A"/>
    <w:rsid w:val="00691799"/>
    <w:rsid w:val="00693677"/>
    <w:rsid w:val="00693CE2"/>
    <w:rsid w:val="00693E8C"/>
    <w:rsid w:val="00694357"/>
    <w:rsid w:val="006964E1"/>
    <w:rsid w:val="00697B89"/>
    <w:rsid w:val="006A2630"/>
    <w:rsid w:val="006A584A"/>
    <w:rsid w:val="006A5C1B"/>
    <w:rsid w:val="006A604C"/>
    <w:rsid w:val="006A7B64"/>
    <w:rsid w:val="006B2115"/>
    <w:rsid w:val="006B2564"/>
    <w:rsid w:val="006B4441"/>
    <w:rsid w:val="006C1BDD"/>
    <w:rsid w:val="006C20D6"/>
    <w:rsid w:val="006C2BA7"/>
    <w:rsid w:val="006C2C3C"/>
    <w:rsid w:val="006C3CDD"/>
    <w:rsid w:val="006C4480"/>
    <w:rsid w:val="006C4A36"/>
    <w:rsid w:val="006C5A12"/>
    <w:rsid w:val="006C5B5A"/>
    <w:rsid w:val="006D188D"/>
    <w:rsid w:val="006D2DD8"/>
    <w:rsid w:val="006D34D3"/>
    <w:rsid w:val="006D36EF"/>
    <w:rsid w:val="006D391C"/>
    <w:rsid w:val="006D6ACD"/>
    <w:rsid w:val="006D7B4A"/>
    <w:rsid w:val="006D7EDE"/>
    <w:rsid w:val="006E1225"/>
    <w:rsid w:val="006E2136"/>
    <w:rsid w:val="006E32D0"/>
    <w:rsid w:val="006E3EA0"/>
    <w:rsid w:val="006E5769"/>
    <w:rsid w:val="006E5D3C"/>
    <w:rsid w:val="006E5F0D"/>
    <w:rsid w:val="006E6FAE"/>
    <w:rsid w:val="006F2A08"/>
    <w:rsid w:val="006F37BE"/>
    <w:rsid w:val="006F456E"/>
    <w:rsid w:val="006F573F"/>
    <w:rsid w:val="006F63FD"/>
    <w:rsid w:val="006F7786"/>
    <w:rsid w:val="006F7B36"/>
    <w:rsid w:val="007010A8"/>
    <w:rsid w:val="00701AC9"/>
    <w:rsid w:val="00704D97"/>
    <w:rsid w:val="00704F5A"/>
    <w:rsid w:val="00705C6B"/>
    <w:rsid w:val="00705FA7"/>
    <w:rsid w:val="007063F4"/>
    <w:rsid w:val="0070646A"/>
    <w:rsid w:val="00706774"/>
    <w:rsid w:val="0070788A"/>
    <w:rsid w:val="0071019C"/>
    <w:rsid w:val="00710D0B"/>
    <w:rsid w:val="00712A61"/>
    <w:rsid w:val="0071458E"/>
    <w:rsid w:val="00714994"/>
    <w:rsid w:val="00715230"/>
    <w:rsid w:val="0071562A"/>
    <w:rsid w:val="00715C0F"/>
    <w:rsid w:val="007207F8"/>
    <w:rsid w:val="007211B4"/>
    <w:rsid w:val="00722601"/>
    <w:rsid w:val="00722DC9"/>
    <w:rsid w:val="007266EA"/>
    <w:rsid w:val="007268EF"/>
    <w:rsid w:val="00726A60"/>
    <w:rsid w:val="00732FF7"/>
    <w:rsid w:val="00733453"/>
    <w:rsid w:val="00733682"/>
    <w:rsid w:val="00733FD5"/>
    <w:rsid w:val="00734379"/>
    <w:rsid w:val="00734D39"/>
    <w:rsid w:val="007363E4"/>
    <w:rsid w:val="00742201"/>
    <w:rsid w:val="007438C8"/>
    <w:rsid w:val="007439BE"/>
    <w:rsid w:val="00746BCA"/>
    <w:rsid w:val="00747268"/>
    <w:rsid w:val="00747499"/>
    <w:rsid w:val="0074778F"/>
    <w:rsid w:val="00747A6E"/>
    <w:rsid w:val="00750F0E"/>
    <w:rsid w:val="00752394"/>
    <w:rsid w:val="00752FEE"/>
    <w:rsid w:val="00753A22"/>
    <w:rsid w:val="00756140"/>
    <w:rsid w:val="007567DD"/>
    <w:rsid w:val="0075729B"/>
    <w:rsid w:val="007575A5"/>
    <w:rsid w:val="0076292E"/>
    <w:rsid w:val="007651BC"/>
    <w:rsid w:val="0076552F"/>
    <w:rsid w:val="00770576"/>
    <w:rsid w:val="007722C6"/>
    <w:rsid w:val="00773BE2"/>
    <w:rsid w:val="00775841"/>
    <w:rsid w:val="00776BAC"/>
    <w:rsid w:val="007809E2"/>
    <w:rsid w:val="00780A4D"/>
    <w:rsid w:val="00780E34"/>
    <w:rsid w:val="00784C5E"/>
    <w:rsid w:val="00786219"/>
    <w:rsid w:val="007877EC"/>
    <w:rsid w:val="00790A09"/>
    <w:rsid w:val="007934D2"/>
    <w:rsid w:val="007939F7"/>
    <w:rsid w:val="0079466D"/>
    <w:rsid w:val="0079585E"/>
    <w:rsid w:val="0079644D"/>
    <w:rsid w:val="007A063D"/>
    <w:rsid w:val="007A0F8F"/>
    <w:rsid w:val="007A27C0"/>
    <w:rsid w:val="007A53FB"/>
    <w:rsid w:val="007A5DC4"/>
    <w:rsid w:val="007A651C"/>
    <w:rsid w:val="007A6D72"/>
    <w:rsid w:val="007A6F35"/>
    <w:rsid w:val="007A714F"/>
    <w:rsid w:val="007A7C98"/>
    <w:rsid w:val="007B1C14"/>
    <w:rsid w:val="007B1C97"/>
    <w:rsid w:val="007B35B2"/>
    <w:rsid w:val="007B6261"/>
    <w:rsid w:val="007B6329"/>
    <w:rsid w:val="007B6386"/>
    <w:rsid w:val="007B656E"/>
    <w:rsid w:val="007B7496"/>
    <w:rsid w:val="007C0232"/>
    <w:rsid w:val="007C17D4"/>
    <w:rsid w:val="007C1DB3"/>
    <w:rsid w:val="007C1FE2"/>
    <w:rsid w:val="007C6C96"/>
    <w:rsid w:val="007D00B3"/>
    <w:rsid w:val="007D0566"/>
    <w:rsid w:val="007D2F00"/>
    <w:rsid w:val="007D609E"/>
    <w:rsid w:val="007D63C4"/>
    <w:rsid w:val="007D710E"/>
    <w:rsid w:val="007E08F0"/>
    <w:rsid w:val="007E0C00"/>
    <w:rsid w:val="007E1035"/>
    <w:rsid w:val="007E1265"/>
    <w:rsid w:val="007E1C84"/>
    <w:rsid w:val="007E1CEF"/>
    <w:rsid w:val="007E21C1"/>
    <w:rsid w:val="007E2DD7"/>
    <w:rsid w:val="007E3774"/>
    <w:rsid w:val="007E37E1"/>
    <w:rsid w:val="007E3810"/>
    <w:rsid w:val="007E398A"/>
    <w:rsid w:val="007E3C42"/>
    <w:rsid w:val="007E470F"/>
    <w:rsid w:val="007E599C"/>
    <w:rsid w:val="007E5A7B"/>
    <w:rsid w:val="007E709C"/>
    <w:rsid w:val="007F0192"/>
    <w:rsid w:val="007F093E"/>
    <w:rsid w:val="007F0BF9"/>
    <w:rsid w:val="007F2308"/>
    <w:rsid w:val="007F38A1"/>
    <w:rsid w:val="007F38E5"/>
    <w:rsid w:val="007F433C"/>
    <w:rsid w:val="007F6C46"/>
    <w:rsid w:val="0080103B"/>
    <w:rsid w:val="00801782"/>
    <w:rsid w:val="008027B6"/>
    <w:rsid w:val="00802F65"/>
    <w:rsid w:val="008037C7"/>
    <w:rsid w:val="008041FE"/>
    <w:rsid w:val="008058C8"/>
    <w:rsid w:val="008059BB"/>
    <w:rsid w:val="00805C9C"/>
    <w:rsid w:val="0080605B"/>
    <w:rsid w:val="00806414"/>
    <w:rsid w:val="00807539"/>
    <w:rsid w:val="00807D73"/>
    <w:rsid w:val="00811B85"/>
    <w:rsid w:val="0081204D"/>
    <w:rsid w:val="00814BF4"/>
    <w:rsid w:val="008152BC"/>
    <w:rsid w:val="00816BDF"/>
    <w:rsid w:val="00817118"/>
    <w:rsid w:val="00817E47"/>
    <w:rsid w:val="0082007E"/>
    <w:rsid w:val="008201EC"/>
    <w:rsid w:val="00820E35"/>
    <w:rsid w:val="00822F5C"/>
    <w:rsid w:val="008236D4"/>
    <w:rsid w:val="00824DCE"/>
    <w:rsid w:val="00825BF0"/>
    <w:rsid w:val="0082739F"/>
    <w:rsid w:val="00827861"/>
    <w:rsid w:val="008318D8"/>
    <w:rsid w:val="00832029"/>
    <w:rsid w:val="00832717"/>
    <w:rsid w:val="00834229"/>
    <w:rsid w:val="00835238"/>
    <w:rsid w:val="00835698"/>
    <w:rsid w:val="008358CB"/>
    <w:rsid w:val="008359F0"/>
    <w:rsid w:val="00836698"/>
    <w:rsid w:val="00837144"/>
    <w:rsid w:val="0084152A"/>
    <w:rsid w:val="0084288C"/>
    <w:rsid w:val="008439C8"/>
    <w:rsid w:val="00843BA2"/>
    <w:rsid w:val="00844249"/>
    <w:rsid w:val="00844CAE"/>
    <w:rsid w:val="00844D0F"/>
    <w:rsid w:val="00844DBB"/>
    <w:rsid w:val="00845933"/>
    <w:rsid w:val="008468FB"/>
    <w:rsid w:val="00850279"/>
    <w:rsid w:val="00852091"/>
    <w:rsid w:val="00860F67"/>
    <w:rsid w:val="00863099"/>
    <w:rsid w:val="008634A8"/>
    <w:rsid w:val="00864967"/>
    <w:rsid w:val="00864F54"/>
    <w:rsid w:val="00866E2F"/>
    <w:rsid w:val="0086704B"/>
    <w:rsid w:val="008674C8"/>
    <w:rsid w:val="008733FE"/>
    <w:rsid w:val="008750FE"/>
    <w:rsid w:val="00875F89"/>
    <w:rsid w:val="008768BF"/>
    <w:rsid w:val="00877228"/>
    <w:rsid w:val="00880FE4"/>
    <w:rsid w:val="0088231B"/>
    <w:rsid w:val="008824BC"/>
    <w:rsid w:val="00882B5C"/>
    <w:rsid w:val="008831EA"/>
    <w:rsid w:val="00884A6D"/>
    <w:rsid w:val="00884CCC"/>
    <w:rsid w:val="008864B5"/>
    <w:rsid w:val="00886AC9"/>
    <w:rsid w:val="008910A0"/>
    <w:rsid w:val="0089349C"/>
    <w:rsid w:val="00894636"/>
    <w:rsid w:val="0089729E"/>
    <w:rsid w:val="00897D52"/>
    <w:rsid w:val="008A4C5D"/>
    <w:rsid w:val="008A6AFF"/>
    <w:rsid w:val="008B05C4"/>
    <w:rsid w:val="008B0EEC"/>
    <w:rsid w:val="008B15C3"/>
    <w:rsid w:val="008B165C"/>
    <w:rsid w:val="008B3704"/>
    <w:rsid w:val="008B60E8"/>
    <w:rsid w:val="008B613E"/>
    <w:rsid w:val="008B6AB9"/>
    <w:rsid w:val="008C01CB"/>
    <w:rsid w:val="008C14D0"/>
    <w:rsid w:val="008C3336"/>
    <w:rsid w:val="008C3652"/>
    <w:rsid w:val="008C3ABE"/>
    <w:rsid w:val="008C4A7A"/>
    <w:rsid w:val="008C54AA"/>
    <w:rsid w:val="008C5E60"/>
    <w:rsid w:val="008C6F7A"/>
    <w:rsid w:val="008C7525"/>
    <w:rsid w:val="008C7564"/>
    <w:rsid w:val="008C79B0"/>
    <w:rsid w:val="008D1589"/>
    <w:rsid w:val="008D164B"/>
    <w:rsid w:val="008D473D"/>
    <w:rsid w:val="008D5097"/>
    <w:rsid w:val="008D5E26"/>
    <w:rsid w:val="008E0BBB"/>
    <w:rsid w:val="008E133C"/>
    <w:rsid w:val="008E1C6B"/>
    <w:rsid w:val="008E2036"/>
    <w:rsid w:val="008E3D16"/>
    <w:rsid w:val="008E43EC"/>
    <w:rsid w:val="008E5592"/>
    <w:rsid w:val="008E5A06"/>
    <w:rsid w:val="008E5D9B"/>
    <w:rsid w:val="008E5F4B"/>
    <w:rsid w:val="008F1250"/>
    <w:rsid w:val="008F2164"/>
    <w:rsid w:val="008F31EC"/>
    <w:rsid w:val="008F32AB"/>
    <w:rsid w:val="008F4793"/>
    <w:rsid w:val="008F6344"/>
    <w:rsid w:val="008F6D67"/>
    <w:rsid w:val="008F78C4"/>
    <w:rsid w:val="0090281A"/>
    <w:rsid w:val="009030DA"/>
    <w:rsid w:val="00905CA3"/>
    <w:rsid w:val="009067C1"/>
    <w:rsid w:val="00910948"/>
    <w:rsid w:val="00913971"/>
    <w:rsid w:val="00913ADE"/>
    <w:rsid w:val="00916F21"/>
    <w:rsid w:val="00917280"/>
    <w:rsid w:val="00921724"/>
    <w:rsid w:val="009226E0"/>
    <w:rsid w:val="00922A44"/>
    <w:rsid w:val="009241F2"/>
    <w:rsid w:val="00924C96"/>
    <w:rsid w:val="00925AD3"/>
    <w:rsid w:val="00925CCC"/>
    <w:rsid w:val="00926EB1"/>
    <w:rsid w:val="00930BFF"/>
    <w:rsid w:val="0093128F"/>
    <w:rsid w:val="009320E8"/>
    <w:rsid w:val="00932E94"/>
    <w:rsid w:val="009350BB"/>
    <w:rsid w:val="00935973"/>
    <w:rsid w:val="00935D28"/>
    <w:rsid w:val="00936042"/>
    <w:rsid w:val="009362B4"/>
    <w:rsid w:val="00936FBF"/>
    <w:rsid w:val="00937315"/>
    <w:rsid w:val="0093793E"/>
    <w:rsid w:val="0094073A"/>
    <w:rsid w:val="0094093C"/>
    <w:rsid w:val="00941AB1"/>
    <w:rsid w:val="00942E45"/>
    <w:rsid w:val="0094307D"/>
    <w:rsid w:val="0094350C"/>
    <w:rsid w:val="00945D72"/>
    <w:rsid w:val="009470E5"/>
    <w:rsid w:val="00952538"/>
    <w:rsid w:val="00953200"/>
    <w:rsid w:val="009548B3"/>
    <w:rsid w:val="009572F7"/>
    <w:rsid w:val="00957DCC"/>
    <w:rsid w:val="00957F59"/>
    <w:rsid w:val="00960545"/>
    <w:rsid w:val="00961035"/>
    <w:rsid w:val="00961320"/>
    <w:rsid w:val="0096336F"/>
    <w:rsid w:val="00963EEA"/>
    <w:rsid w:val="00964474"/>
    <w:rsid w:val="009646EF"/>
    <w:rsid w:val="00966AF5"/>
    <w:rsid w:val="0096732D"/>
    <w:rsid w:val="00967B58"/>
    <w:rsid w:val="00967D48"/>
    <w:rsid w:val="00972C0F"/>
    <w:rsid w:val="009740C3"/>
    <w:rsid w:val="009743B7"/>
    <w:rsid w:val="00974414"/>
    <w:rsid w:val="0097591E"/>
    <w:rsid w:val="00975D33"/>
    <w:rsid w:val="0097716D"/>
    <w:rsid w:val="00982AFD"/>
    <w:rsid w:val="00982D40"/>
    <w:rsid w:val="00982D65"/>
    <w:rsid w:val="0098385A"/>
    <w:rsid w:val="00983CB3"/>
    <w:rsid w:val="00985392"/>
    <w:rsid w:val="00985D66"/>
    <w:rsid w:val="00986E50"/>
    <w:rsid w:val="00987990"/>
    <w:rsid w:val="009900FA"/>
    <w:rsid w:val="00990F34"/>
    <w:rsid w:val="0099122A"/>
    <w:rsid w:val="00994D4C"/>
    <w:rsid w:val="00994E1C"/>
    <w:rsid w:val="009A015D"/>
    <w:rsid w:val="009A0313"/>
    <w:rsid w:val="009A283D"/>
    <w:rsid w:val="009A399C"/>
    <w:rsid w:val="009A46B6"/>
    <w:rsid w:val="009A56DC"/>
    <w:rsid w:val="009A672F"/>
    <w:rsid w:val="009A6764"/>
    <w:rsid w:val="009B0CB1"/>
    <w:rsid w:val="009B299D"/>
    <w:rsid w:val="009B2BF8"/>
    <w:rsid w:val="009B3FC7"/>
    <w:rsid w:val="009B6735"/>
    <w:rsid w:val="009B6D32"/>
    <w:rsid w:val="009B6F46"/>
    <w:rsid w:val="009B71FA"/>
    <w:rsid w:val="009C04F5"/>
    <w:rsid w:val="009C0C3F"/>
    <w:rsid w:val="009C65D1"/>
    <w:rsid w:val="009C6A94"/>
    <w:rsid w:val="009C7679"/>
    <w:rsid w:val="009C767D"/>
    <w:rsid w:val="009D0274"/>
    <w:rsid w:val="009D0583"/>
    <w:rsid w:val="009D103C"/>
    <w:rsid w:val="009D10BF"/>
    <w:rsid w:val="009D2175"/>
    <w:rsid w:val="009D2847"/>
    <w:rsid w:val="009D2992"/>
    <w:rsid w:val="009D3603"/>
    <w:rsid w:val="009D3769"/>
    <w:rsid w:val="009D40FA"/>
    <w:rsid w:val="009D5256"/>
    <w:rsid w:val="009D5292"/>
    <w:rsid w:val="009E116F"/>
    <w:rsid w:val="009E1DC6"/>
    <w:rsid w:val="009E216F"/>
    <w:rsid w:val="009E2301"/>
    <w:rsid w:val="009E257C"/>
    <w:rsid w:val="009E2B11"/>
    <w:rsid w:val="009E5462"/>
    <w:rsid w:val="009E6D3C"/>
    <w:rsid w:val="009E7B1B"/>
    <w:rsid w:val="009F02A7"/>
    <w:rsid w:val="009F08EF"/>
    <w:rsid w:val="009F0C9A"/>
    <w:rsid w:val="009F1349"/>
    <w:rsid w:val="009F1DA0"/>
    <w:rsid w:val="009F300A"/>
    <w:rsid w:val="009F39AF"/>
    <w:rsid w:val="009F4955"/>
    <w:rsid w:val="009F53F6"/>
    <w:rsid w:val="009F6AB0"/>
    <w:rsid w:val="009F7F8F"/>
    <w:rsid w:val="00A011BE"/>
    <w:rsid w:val="00A0181F"/>
    <w:rsid w:val="00A01C17"/>
    <w:rsid w:val="00A04FD9"/>
    <w:rsid w:val="00A0723D"/>
    <w:rsid w:val="00A1171A"/>
    <w:rsid w:val="00A12548"/>
    <w:rsid w:val="00A1425A"/>
    <w:rsid w:val="00A148E3"/>
    <w:rsid w:val="00A149A6"/>
    <w:rsid w:val="00A150A3"/>
    <w:rsid w:val="00A150EA"/>
    <w:rsid w:val="00A152A4"/>
    <w:rsid w:val="00A16259"/>
    <w:rsid w:val="00A16F33"/>
    <w:rsid w:val="00A175BF"/>
    <w:rsid w:val="00A21665"/>
    <w:rsid w:val="00A21F82"/>
    <w:rsid w:val="00A227DD"/>
    <w:rsid w:val="00A22B5C"/>
    <w:rsid w:val="00A23ED9"/>
    <w:rsid w:val="00A240F3"/>
    <w:rsid w:val="00A26872"/>
    <w:rsid w:val="00A2762C"/>
    <w:rsid w:val="00A31D3F"/>
    <w:rsid w:val="00A34A29"/>
    <w:rsid w:val="00A34C2E"/>
    <w:rsid w:val="00A35D18"/>
    <w:rsid w:val="00A3666B"/>
    <w:rsid w:val="00A37CA7"/>
    <w:rsid w:val="00A4027D"/>
    <w:rsid w:val="00A40846"/>
    <w:rsid w:val="00A4452F"/>
    <w:rsid w:val="00A449B6"/>
    <w:rsid w:val="00A44A72"/>
    <w:rsid w:val="00A4574D"/>
    <w:rsid w:val="00A460F0"/>
    <w:rsid w:val="00A46F28"/>
    <w:rsid w:val="00A500B4"/>
    <w:rsid w:val="00A51403"/>
    <w:rsid w:val="00A516A6"/>
    <w:rsid w:val="00A51CBF"/>
    <w:rsid w:val="00A531B6"/>
    <w:rsid w:val="00A53504"/>
    <w:rsid w:val="00A539A1"/>
    <w:rsid w:val="00A53FDE"/>
    <w:rsid w:val="00A54CAA"/>
    <w:rsid w:val="00A56009"/>
    <w:rsid w:val="00A5678E"/>
    <w:rsid w:val="00A61B39"/>
    <w:rsid w:val="00A65595"/>
    <w:rsid w:val="00A70373"/>
    <w:rsid w:val="00A7077E"/>
    <w:rsid w:val="00A72FCA"/>
    <w:rsid w:val="00A74634"/>
    <w:rsid w:val="00A76E0D"/>
    <w:rsid w:val="00A77564"/>
    <w:rsid w:val="00A81F83"/>
    <w:rsid w:val="00A8223F"/>
    <w:rsid w:val="00A8449E"/>
    <w:rsid w:val="00A865FE"/>
    <w:rsid w:val="00A86AC1"/>
    <w:rsid w:val="00A87ADE"/>
    <w:rsid w:val="00A90C7A"/>
    <w:rsid w:val="00A90DC7"/>
    <w:rsid w:val="00A913C1"/>
    <w:rsid w:val="00A93AFA"/>
    <w:rsid w:val="00A97B22"/>
    <w:rsid w:val="00AA0CDE"/>
    <w:rsid w:val="00AA1359"/>
    <w:rsid w:val="00AA3291"/>
    <w:rsid w:val="00AA4B0F"/>
    <w:rsid w:val="00AA5FFF"/>
    <w:rsid w:val="00AA638A"/>
    <w:rsid w:val="00AA71D9"/>
    <w:rsid w:val="00AA76A2"/>
    <w:rsid w:val="00AA7AB3"/>
    <w:rsid w:val="00AB3D7D"/>
    <w:rsid w:val="00AB6A49"/>
    <w:rsid w:val="00AB6B95"/>
    <w:rsid w:val="00AB6E97"/>
    <w:rsid w:val="00AC0822"/>
    <w:rsid w:val="00AC1A4D"/>
    <w:rsid w:val="00AC28C0"/>
    <w:rsid w:val="00AC298A"/>
    <w:rsid w:val="00AC33AF"/>
    <w:rsid w:val="00AC347D"/>
    <w:rsid w:val="00AC456E"/>
    <w:rsid w:val="00AC4F6F"/>
    <w:rsid w:val="00AD2488"/>
    <w:rsid w:val="00AD2594"/>
    <w:rsid w:val="00AD3BCD"/>
    <w:rsid w:val="00AD5F87"/>
    <w:rsid w:val="00AD7A6B"/>
    <w:rsid w:val="00AE035B"/>
    <w:rsid w:val="00AE04C5"/>
    <w:rsid w:val="00AE0D8F"/>
    <w:rsid w:val="00AE1740"/>
    <w:rsid w:val="00AE3077"/>
    <w:rsid w:val="00AE623C"/>
    <w:rsid w:val="00AE65E6"/>
    <w:rsid w:val="00AE6605"/>
    <w:rsid w:val="00AE70C0"/>
    <w:rsid w:val="00AF330F"/>
    <w:rsid w:val="00AF3327"/>
    <w:rsid w:val="00AF39BB"/>
    <w:rsid w:val="00AF4CEB"/>
    <w:rsid w:val="00AF4D38"/>
    <w:rsid w:val="00AF4EAC"/>
    <w:rsid w:val="00AF774C"/>
    <w:rsid w:val="00B0198F"/>
    <w:rsid w:val="00B02286"/>
    <w:rsid w:val="00B02B90"/>
    <w:rsid w:val="00B04439"/>
    <w:rsid w:val="00B0532A"/>
    <w:rsid w:val="00B059FE"/>
    <w:rsid w:val="00B06F6E"/>
    <w:rsid w:val="00B0754C"/>
    <w:rsid w:val="00B1037B"/>
    <w:rsid w:val="00B11852"/>
    <w:rsid w:val="00B12039"/>
    <w:rsid w:val="00B1357B"/>
    <w:rsid w:val="00B156EF"/>
    <w:rsid w:val="00B167C2"/>
    <w:rsid w:val="00B17477"/>
    <w:rsid w:val="00B176C8"/>
    <w:rsid w:val="00B1787F"/>
    <w:rsid w:val="00B2003E"/>
    <w:rsid w:val="00B20FFD"/>
    <w:rsid w:val="00B22997"/>
    <w:rsid w:val="00B22E35"/>
    <w:rsid w:val="00B238EB"/>
    <w:rsid w:val="00B23EF6"/>
    <w:rsid w:val="00B263E9"/>
    <w:rsid w:val="00B26866"/>
    <w:rsid w:val="00B26B4F"/>
    <w:rsid w:val="00B31405"/>
    <w:rsid w:val="00B32621"/>
    <w:rsid w:val="00B33122"/>
    <w:rsid w:val="00B337B4"/>
    <w:rsid w:val="00B348E0"/>
    <w:rsid w:val="00B37245"/>
    <w:rsid w:val="00B40BE2"/>
    <w:rsid w:val="00B414BF"/>
    <w:rsid w:val="00B4219F"/>
    <w:rsid w:val="00B422D6"/>
    <w:rsid w:val="00B42DCE"/>
    <w:rsid w:val="00B44C24"/>
    <w:rsid w:val="00B45121"/>
    <w:rsid w:val="00B50DEA"/>
    <w:rsid w:val="00B52084"/>
    <w:rsid w:val="00B532F6"/>
    <w:rsid w:val="00B53F3B"/>
    <w:rsid w:val="00B54770"/>
    <w:rsid w:val="00B55909"/>
    <w:rsid w:val="00B5592F"/>
    <w:rsid w:val="00B56311"/>
    <w:rsid w:val="00B56511"/>
    <w:rsid w:val="00B57D0D"/>
    <w:rsid w:val="00B605E2"/>
    <w:rsid w:val="00B63807"/>
    <w:rsid w:val="00B6425A"/>
    <w:rsid w:val="00B64417"/>
    <w:rsid w:val="00B64CF7"/>
    <w:rsid w:val="00B64E62"/>
    <w:rsid w:val="00B65B6A"/>
    <w:rsid w:val="00B66561"/>
    <w:rsid w:val="00B66A71"/>
    <w:rsid w:val="00B66EFC"/>
    <w:rsid w:val="00B70078"/>
    <w:rsid w:val="00B70BC4"/>
    <w:rsid w:val="00B71D0A"/>
    <w:rsid w:val="00B72F56"/>
    <w:rsid w:val="00B75892"/>
    <w:rsid w:val="00B76101"/>
    <w:rsid w:val="00B7799D"/>
    <w:rsid w:val="00B81763"/>
    <w:rsid w:val="00B82BCE"/>
    <w:rsid w:val="00B83303"/>
    <w:rsid w:val="00B836E1"/>
    <w:rsid w:val="00B876C1"/>
    <w:rsid w:val="00B87CB7"/>
    <w:rsid w:val="00B90E14"/>
    <w:rsid w:val="00B91A8C"/>
    <w:rsid w:val="00B936F1"/>
    <w:rsid w:val="00B94546"/>
    <w:rsid w:val="00B94BD8"/>
    <w:rsid w:val="00B969C9"/>
    <w:rsid w:val="00B96E7E"/>
    <w:rsid w:val="00B97DAD"/>
    <w:rsid w:val="00BA0612"/>
    <w:rsid w:val="00BA1E91"/>
    <w:rsid w:val="00BA41FE"/>
    <w:rsid w:val="00BA442D"/>
    <w:rsid w:val="00BA5698"/>
    <w:rsid w:val="00BA56D3"/>
    <w:rsid w:val="00BA578B"/>
    <w:rsid w:val="00BA5868"/>
    <w:rsid w:val="00BA61F7"/>
    <w:rsid w:val="00BA63D7"/>
    <w:rsid w:val="00BA69D5"/>
    <w:rsid w:val="00BA7035"/>
    <w:rsid w:val="00BA73AE"/>
    <w:rsid w:val="00BB262E"/>
    <w:rsid w:val="00BB2D1B"/>
    <w:rsid w:val="00BB2FD5"/>
    <w:rsid w:val="00BB3E9D"/>
    <w:rsid w:val="00BB6C26"/>
    <w:rsid w:val="00BB6E74"/>
    <w:rsid w:val="00BC0F8E"/>
    <w:rsid w:val="00BC1CA1"/>
    <w:rsid w:val="00BC3D7F"/>
    <w:rsid w:val="00BC3E84"/>
    <w:rsid w:val="00BC5DAD"/>
    <w:rsid w:val="00BC60F4"/>
    <w:rsid w:val="00BC7DE5"/>
    <w:rsid w:val="00BC7FD9"/>
    <w:rsid w:val="00BD1CC9"/>
    <w:rsid w:val="00BD280C"/>
    <w:rsid w:val="00BD3754"/>
    <w:rsid w:val="00BD3B81"/>
    <w:rsid w:val="00BD542C"/>
    <w:rsid w:val="00BD5908"/>
    <w:rsid w:val="00BD5F5E"/>
    <w:rsid w:val="00BD6E89"/>
    <w:rsid w:val="00BD7EB4"/>
    <w:rsid w:val="00BE0220"/>
    <w:rsid w:val="00BE13F8"/>
    <w:rsid w:val="00BE2899"/>
    <w:rsid w:val="00BE3BA4"/>
    <w:rsid w:val="00BE504B"/>
    <w:rsid w:val="00BE53C4"/>
    <w:rsid w:val="00BE5A21"/>
    <w:rsid w:val="00BE5EF0"/>
    <w:rsid w:val="00BE7F41"/>
    <w:rsid w:val="00BF21DC"/>
    <w:rsid w:val="00BF30D9"/>
    <w:rsid w:val="00BF3896"/>
    <w:rsid w:val="00BF4104"/>
    <w:rsid w:val="00BF5E8B"/>
    <w:rsid w:val="00BF7AD2"/>
    <w:rsid w:val="00C00235"/>
    <w:rsid w:val="00C00FD9"/>
    <w:rsid w:val="00C02C24"/>
    <w:rsid w:val="00C046AD"/>
    <w:rsid w:val="00C05C4A"/>
    <w:rsid w:val="00C07EE9"/>
    <w:rsid w:val="00C10AC9"/>
    <w:rsid w:val="00C11BAD"/>
    <w:rsid w:val="00C12DAC"/>
    <w:rsid w:val="00C134BB"/>
    <w:rsid w:val="00C13BE9"/>
    <w:rsid w:val="00C1446B"/>
    <w:rsid w:val="00C15C66"/>
    <w:rsid w:val="00C16F2B"/>
    <w:rsid w:val="00C171A3"/>
    <w:rsid w:val="00C2178E"/>
    <w:rsid w:val="00C2349D"/>
    <w:rsid w:val="00C23C39"/>
    <w:rsid w:val="00C241EB"/>
    <w:rsid w:val="00C25533"/>
    <w:rsid w:val="00C25E29"/>
    <w:rsid w:val="00C25F2C"/>
    <w:rsid w:val="00C27521"/>
    <w:rsid w:val="00C30717"/>
    <w:rsid w:val="00C31F3C"/>
    <w:rsid w:val="00C3238D"/>
    <w:rsid w:val="00C32614"/>
    <w:rsid w:val="00C33D05"/>
    <w:rsid w:val="00C33F04"/>
    <w:rsid w:val="00C33F27"/>
    <w:rsid w:val="00C34236"/>
    <w:rsid w:val="00C344F9"/>
    <w:rsid w:val="00C36854"/>
    <w:rsid w:val="00C36A1A"/>
    <w:rsid w:val="00C37426"/>
    <w:rsid w:val="00C37C36"/>
    <w:rsid w:val="00C37D2D"/>
    <w:rsid w:val="00C424EA"/>
    <w:rsid w:val="00C4382A"/>
    <w:rsid w:val="00C44849"/>
    <w:rsid w:val="00C4605F"/>
    <w:rsid w:val="00C46346"/>
    <w:rsid w:val="00C50906"/>
    <w:rsid w:val="00C50E84"/>
    <w:rsid w:val="00C5155B"/>
    <w:rsid w:val="00C51606"/>
    <w:rsid w:val="00C51D57"/>
    <w:rsid w:val="00C520B3"/>
    <w:rsid w:val="00C52C3B"/>
    <w:rsid w:val="00C5450F"/>
    <w:rsid w:val="00C54E88"/>
    <w:rsid w:val="00C56CAB"/>
    <w:rsid w:val="00C7211B"/>
    <w:rsid w:val="00C762B8"/>
    <w:rsid w:val="00C7759D"/>
    <w:rsid w:val="00C80278"/>
    <w:rsid w:val="00C82087"/>
    <w:rsid w:val="00C8281B"/>
    <w:rsid w:val="00C82CE7"/>
    <w:rsid w:val="00C83688"/>
    <w:rsid w:val="00C84444"/>
    <w:rsid w:val="00C84D4C"/>
    <w:rsid w:val="00C856F0"/>
    <w:rsid w:val="00C87C9A"/>
    <w:rsid w:val="00C90793"/>
    <w:rsid w:val="00C927BA"/>
    <w:rsid w:val="00C943E0"/>
    <w:rsid w:val="00C95377"/>
    <w:rsid w:val="00CA10C9"/>
    <w:rsid w:val="00CA1299"/>
    <w:rsid w:val="00CA2B35"/>
    <w:rsid w:val="00CA452E"/>
    <w:rsid w:val="00CA4DEF"/>
    <w:rsid w:val="00CA5485"/>
    <w:rsid w:val="00CA5D46"/>
    <w:rsid w:val="00CA612A"/>
    <w:rsid w:val="00CB0298"/>
    <w:rsid w:val="00CB086C"/>
    <w:rsid w:val="00CB1757"/>
    <w:rsid w:val="00CB1C11"/>
    <w:rsid w:val="00CB1D9C"/>
    <w:rsid w:val="00CB490A"/>
    <w:rsid w:val="00CB5C93"/>
    <w:rsid w:val="00CB613A"/>
    <w:rsid w:val="00CB7EDC"/>
    <w:rsid w:val="00CC0C7F"/>
    <w:rsid w:val="00CC17D2"/>
    <w:rsid w:val="00CC29CD"/>
    <w:rsid w:val="00CC2DFA"/>
    <w:rsid w:val="00CC43CD"/>
    <w:rsid w:val="00CC7161"/>
    <w:rsid w:val="00CC71D3"/>
    <w:rsid w:val="00CD0B27"/>
    <w:rsid w:val="00CD2413"/>
    <w:rsid w:val="00CD42FE"/>
    <w:rsid w:val="00CD49F3"/>
    <w:rsid w:val="00CD5DB2"/>
    <w:rsid w:val="00CD6440"/>
    <w:rsid w:val="00CD7D87"/>
    <w:rsid w:val="00CE0791"/>
    <w:rsid w:val="00CE2238"/>
    <w:rsid w:val="00CE340D"/>
    <w:rsid w:val="00CE41CD"/>
    <w:rsid w:val="00CE4A2E"/>
    <w:rsid w:val="00CE6F66"/>
    <w:rsid w:val="00CE7DA3"/>
    <w:rsid w:val="00CF0799"/>
    <w:rsid w:val="00CF33DD"/>
    <w:rsid w:val="00CF38BE"/>
    <w:rsid w:val="00CF517F"/>
    <w:rsid w:val="00CF6C50"/>
    <w:rsid w:val="00CF6CFF"/>
    <w:rsid w:val="00CF7637"/>
    <w:rsid w:val="00CF7E52"/>
    <w:rsid w:val="00D02B48"/>
    <w:rsid w:val="00D03917"/>
    <w:rsid w:val="00D041C9"/>
    <w:rsid w:val="00D0484B"/>
    <w:rsid w:val="00D070F0"/>
    <w:rsid w:val="00D1002E"/>
    <w:rsid w:val="00D10512"/>
    <w:rsid w:val="00D1100E"/>
    <w:rsid w:val="00D1133D"/>
    <w:rsid w:val="00D1168E"/>
    <w:rsid w:val="00D130A6"/>
    <w:rsid w:val="00D1377F"/>
    <w:rsid w:val="00D15032"/>
    <w:rsid w:val="00D15CED"/>
    <w:rsid w:val="00D1620D"/>
    <w:rsid w:val="00D16AE3"/>
    <w:rsid w:val="00D203EE"/>
    <w:rsid w:val="00D20D22"/>
    <w:rsid w:val="00D22488"/>
    <w:rsid w:val="00D243B6"/>
    <w:rsid w:val="00D260A6"/>
    <w:rsid w:val="00D311E6"/>
    <w:rsid w:val="00D315D3"/>
    <w:rsid w:val="00D3239F"/>
    <w:rsid w:val="00D32CB4"/>
    <w:rsid w:val="00D34CFB"/>
    <w:rsid w:val="00D350D2"/>
    <w:rsid w:val="00D402C1"/>
    <w:rsid w:val="00D403C5"/>
    <w:rsid w:val="00D42CC6"/>
    <w:rsid w:val="00D43CE2"/>
    <w:rsid w:val="00D43EA8"/>
    <w:rsid w:val="00D45E8C"/>
    <w:rsid w:val="00D45FC7"/>
    <w:rsid w:val="00D460AE"/>
    <w:rsid w:val="00D46370"/>
    <w:rsid w:val="00D46478"/>
    <w:rsid w:val="00D4696F"/>
    <w:rsid w:val="00D50436"/>
    <w:rsid w:val="00D50674"/>
    <w:rsid w:val="00D5250E"/>
    <w:rsid w:val="00D54C22"/>
    <w:rsid w:val="00D566D6"/>
    <w:rsid w:val="00D57479"/>
    <w:rsid w:val="00D576C2"/>
    <w:rsid w:val="00D60172"/>
    <w:rsid w:val="00D6074D"/>
    <w:rsid w:val="00D61A7F"/>
    <w:rsid w:val="00D61BBF"/>
    <w:rsid w:val="00D623E6"/>
    <w:rsid w:val="00D6266F"/>
    <w:rsid w:val="00D63DE8"/>
    <w:rsid w:val="00D6482A"/>
    <w:rsid w:val="00D65153"/>
    <w:rsid w:val="00D671F9"/>
    <w:rsid w:val="00D70885"/>
    <w:rsid w:val="00D721ED"/>
    <w:rsid w:val="00D747DA"/>
    <w:rsid w:val="00D7483E"/>
    <w:rsid w:val="00D74D35"/>
    <w:rsid w:val="00D77C1B"/>
    <w:rsid w:val="00D80F9B"/>
    <w:rsid w:val="00D81F9D"/>
    <w:rsid w:val="00D851CC"/>
    <w:rsid w:val="00D85A6C"/>
    <w:rsid w:val="00D85AE8"/>
    <w:rsid w:val="00D86081"/>
    <w:rsid w:val="00D86533"/>
    <w:rsid w:val="00D8752B"/>
    <w:rsid w:val="00D90740"/>
    <w:rsid w:val="00D9353B"/>
    <w:rsid w:val="00D93F07"/>
    <w:rsid w:val="00D9586D"/>
    <w:rsid w:val="00D962FA"/>
    <w:rsid w:val="00D971EA"/>
    <w:rsid w:val="00D971FF"/>
    <w:rsid w:val="00DA3009"/>
    <w:rsid w:val="00DA32EF"/>
    <w:rsid w:val="00DA4A48"/>
    <w:rsid w:val="00DA5ACB"/>
    <w:rsid w:val="00DA7055"/>
    <w:rsid w:val="00DB0127"/>
    <w:rsid w:val="00DB0A64"/>
    <w:rsid w:val="00DB0DBD"/>
    <w:rsid w:val="00DB13E1"/>
    <w:rsid w:val="00DB1DA2"/>
    <w:rsid w:val="00DB2019"/>
    <w:rsid w:val="00DB2542"/>
    <w:rsid w:val="00DB649C"/>
    <w:rsid w:val="00DB6BFC"/>
    <w:rsid w:val="00DB6D5C"/>
    <w:rsid w:val="00DB7CEF"/>
    <w:rsid w:val="00DC02E8"/>
    <w:rsid w:val="00DC2613"/>
    <w:rsid w:val="00DC38AD"/>
    <w:rsid w:val="00DC50AE"/>
    <w:rsid w:val="00DC5B20"/>
    <w:rsid w:val="00DC6D3F"/>
    <w:rsid w:val="00DC6D67"/>
    <w:rsid w:val="00DC7083"/>
    <w:rsid w:val="00DD0CD1"/>
    <w:rsid w:val="00DD217A"/>
    <w:rsid w:val="00DD3BE1"/>
    <w:rsid w:val="00DD4DDB"/>
    <w:rsid w:val="00DD538F"/>
    <w:rsid w:val="00DD5ACB"/>
    <w:rsid w:val="00DD6C3D"/>
    <w:rsid w:val="00DD6D5F"/>
    <w:rsid w:val="00DD7813"/>
    <w:rsid w:val="00DE08A2"/>
    <w:rsid w:val="00DE3355"/>
    <w:rsid w:val="00DE3B70"/>
    <w:rsid w:val="00DE4AFE"/>
    <w:rsid w:val="00DE4DE0"/>
    <w:rsid w:val="00DE6A8B"/>
    <w:rsid w:val="00DF00B8"/>
    <w:rsid w:val="00DF0E02"/>
    <w:rsid w:val="00DF4E97"/>
    <w:rsid w:val="00DF51F3"/>
    <w:rsid w:val="00DF713F"/>
    <w:rsid w:val="00E01C13"/>
    <w:rsid w:val="00E0347A"/>
    <w:rsid w:val="00E06059"/>
    <w:rsid w:val="00E072D2"/>
    <w:rsid w:val="00E077F9"/>
    <w:rsid w:val="00E104B1"/>
    <w:rsid w:val="00E12A0A"/>
    <w:rsid w:val="00E12D6A"/>
    <w:rsid w:val="00E13466"/>
    <w:rsid w:val="00E22610"/>
    <w:rsid w:val="00E23FDF"/>
    <w:rsid w:val="00E2577C"/>
    <w:rsid w:val="00E27ACC"/>
    <w:rsid w:val="00E312D6"/>
    <w:rsid w:val="00E3167F"/>
    <w:rsid w:val="00E31B58"/>
    <w:rsid w:val="00E32594"/>
    <w:rsid w:val="00E343C5"/>
    <w:rsid w:val="00E346EB"/>
    <w:rsid w:val="00E365DC"/>
    <w:rsid w:val="00E371E9"/>
    <w:rsid w:val="00E374A4"/>
    <w:rsid w:val="00E37582"/>
    <w:rsid w:val="00E37643"/>
    <w:rsid w:val="00E4068F"/>
    <w:rsid w:val="00E40B59"/>
    <w:rsid w:val="00E41A42"/>
    <w:rsid w:val="00E41A8B"/>
    <w:rsid w:val="00E45644"/>
    <w:rsid w:val="00E473B6"/>
    <w:rsid w:val="00E473C7"/>
    <w:rsid w:val="00E54FDB"/>
    <w:rsid w:val="00E55356"/>
    <w:rsid w:val="00E56F47"/>
    <w:rsid w:val="00E610D2"/>
    <w:rsid w:val="00E61702"/>
    <w:rsid w:val="00E63B5F"/>
    <w:rsid w:val="00E63C6F"/>
    <w:rsid w:val="00E6464D"/>
    <w:rsid w:val="00E65E34"/>
    <w:rsid w:val="00E663EA"/>
    <w:rsid w:val="00E668E0"/>
    <w:rsid w:val="00E67C50"/>
    <w:rsid w:val="00E706CE"/>
    <w:rsid w:val="00E7440B"/>
    <w:rsid w:val="00E74527"/>
    <w:rsid w:val="00E7495D"/>
    <w:rsid w:val="00E7499E"/>
    <w:rsid w:val="00E74A2F"/>
    <w:rsid w:val="00E76995"/>
    <w:rsid w:val="00E76F58"/>
    <w:rsid w:val="00E77747"/>
    <w:rsid w:val="00E812C0"/>
    <w:rsid w:val="00E82067"/>
    <w:rsid w:val="00E832B7"/>
    <w:rsid w:val="00E83B6E"/>
    <w:rsid w:val="00E86BCA"/>
    <w:rsid w:val="00E87803"/>
    <w:rsid w:val="00E91DE2"/>
    <w:rsid w:val="00E92094"/>
    <w:rsid w:val="00E93554"/>
    <w:rsid w:val="00E93689"/>
    <w:rsid w:val="00E97DA2"/>
    <w:rsid w:val="00EA0313"/>
    <w:rsid w:val="00EA1189"/>
    <w:rsid w:val="00EA4A5D"/>
    <w:rsid w:val="00EA4CDD"/>
    <w:rsid w:val="00EA5FEC"/>
    <w:rsid w:val="00EA75CA"/>
    <w:rsid w:val="00EB2609"/>
    <w:rsid w:val="00EB2A3D"/>
    <w:rsid w:val="00EB6374"/>
    <w:rsid w:val="00EB7588"/>
    <w:rsid w:val="00EC0AEB"/>
    <w:rsid w:val="00EC19E2"/>
    <w:rsid w:val="00EC1EAF"/>
    <w:rsid w:val="00EC65A9"/>
    <w:rsid w:val="00EC7198"/>
    <w:rsid w:val="00EC79F0"/>
    <w:rsid w:val="00EC7A01"/>
    <w:rsid w:val="00ED042B"/>
    <w:rsid w:val="00ED221C"/>
    <w:rsid w:val="00ED6373"/>
    <w:rsid w:val="00ED6F76"/>
    <w:rsid w:val="00EE19C2"/>
    <w:rsid w:val="00EE1E3C"/>
    <w:rsid w:val="00EE2B68"/>
    <w:rsid w:val="00EE49A4"/>
    <w:rsid w:val="00EE551F"/>
    <w:rsid w:val="00EE6FCE"/>
    <w:rsid w:val="00EE7C1E"/>
    <w:rsid w:val="00EF008C"/>
    <w:rsid w:val="00EF0B10"/>
    <w:rsid w:val="00EF159B"/>
    <w:rsid w:val="00EF1EA9"/>
    <w:rsid w:val="00EF2876"/>
    <w:rsid w:val="00EF485D"/>
    <w:rsid w:val="00EF53DE"/>
    <w:rsid w:val="00EF5EDD"/>
    <w:rsid w:val="00EF673E"/>
    <w:rsid w:val="00EF7753"/>
    <w:rsid w:val="00F003E9"/>
    <w:rsid w:val="00F01500"/>
    <w:rsid w:val="00F0162D"/>
    <w:rsid w:val="00F01D74"/>
    <w:rsid w:val="00F021C5"/>
    <w:rsid w:val="00F03153"/>
    <w:rsid w:val="00F04390"/>
    <w:rsid w:val="00F04EB6"/>
    <w:rsid w:val="00F0627D"/>
    <w:rsid w:val="00F07F43"/>
    <w:rsid w:val="00F10943"/>
    <w:rsid w:val="00F1168E"/>
    <w:rsid w:val="00F1188B"/>
    <w:rsid w:val="00F11A72"/>
    <w:rsid w:val="00F122B3"/>
    <w:rsid w:val="00F13046"/>
    <w:rsid w:val="00F13D6A"/>
    <w:rsid w:val="00F156E6"/>
    <w:rsid w:val="00F15B69"/>
    <w:rsid w:val="00F16507"/>
    <w:rsid w:val="00F16C45"/>
    <w:rsid w:val="00F16D4D"/>
    <w:rsid w:val="00F17737"/>
    <w:rsid w:val="00F20986"/>
    <w:rsid w:val="00F25059"/>
    <w:rsid w:val="00F262A3"/>
    <w:rsid w:val="00F27F07"/>
    <w:rsid w:val="00F307A8"/>
    <w:rsid w:val="00F3092F"/>
    <w:rsid w:val="00F32135"/>
    <w:rsid w:val="00F328E1"/>
    <w:rsid w:val="00F32C03"/>
    <w:rsid w:val="00F3374C"/>
    <w:rsid w:val="00F34B08"/>
    <w:rsid w:val="00F35204"/>
    <w:rsid w:val="00F36DD1"/>
    <w:rsid w:val="00F400E1"/>
    <w:rsid w:val="00F410F9"/>
    <w:rsid w:val="00F42B9C"/>
    <w:rsid w:val="00F4308D"/>
    <w:rsid w:val="00F442BD"/>
    <w:rsid w:val="00F45FE3"/>
    <w:rsid w:val="00F45FF7"/>
    <w:rsid w:val="00F4605E"/>
    <w:rsid w:val="00F46DD1"/>
    <w:rsid w:val="00F506ED"/>
    <w:rsid w:val="00F50BF3"/>
    <w:rsid w:val="00F511DB"/>
    <w:rsid w:val="00F5289A"/>
    <w:rsid w:val="00F53E8D"/>
    <w:rsid w:val="00F54220"/>
    <w:rsid w:val="00F54641"/>
    <w:rsid w:val="00F550BF"/>
    <w:rsid w:val="00F55462"/>
    <w:rsid w:val="00F56FDF"/>
    <w:rsid w:val="00F6070F"/>
    <w:rsid w:val="00F613AB"/>
    <w:rsid w:val="00F61412"/>
    <w:rsid w:val="00F6250A"/>
    <w:rsid w:val="00F6456B"/>
    <w:rsid w:val="00F646E2"/>
    <w:rsid w:val="00F649A6"/>
    <w:rsid w:val="00F64BD2"/>
    <w:rsid w:val="00F65D70"/>
    <w:rsid w:val="00F6638F"/>
    <w:rsid w:val="00F66769"/>
    <w:rsid w:val="00F669F9"/>
    <w:rsid w:val="00F6754E"/>
    <w:rsid w:val="00F67F0A"/>
    <w:rsid w:val="00F70963"/>
    <w:rsid w:val="00F70FE2"/>
    <w:rsid w:val="00F7374E"/>
    <w:rsid w:val="00F74F8E"/>
    <w:rsid w:val="00F76168"/>
    <w:rsid w:val="00F76A87"/>
    <w:rsid w:val="00F7728E"/>
    <w:rsid w:val="00F81C4A"/>
    <w:rsid w:val="00F83054"/>
    <w:rsid w:val="00F83E9A"/>
    <w:rsid w:val="00F86338"/>
    <w:rsid w:val="00F87354"/>
    <w:rsid w:val="00F90062"/>
    <w:rsid w:val="00F92474"/>
    <w:rsid w:val="00F92489"/>
    <w:rsid w:val="00F92BE6"/>
    <w:rsid w:val="00F9307A"/>
    <w:rsid w:val="00F95B52"/>
    <w:rsid w:val="00F96EFC"/>
    <w:rsid w:val="00F975EB"/>
    <w:rsid w:val="00F97693"/>
    <w:rsid w:val="00FA1726"/>
    <w:rsid w:val="00FA1EB6"/>
    <w:rsid w:val="00FA2B82"/>
    <w:rsid w:val="00FA2CA7"/>
    <w:rsid w:val="00FA3860"/>
    <w:rsid w:val="00FA3B39"/>
    <w:rsid w:val="00FA6036"/>
    <w:rsid w:val="00FA729D"/>
    <w:rsid w:val="00FA75CC"/>
    <w:rsid w:val="00FB03F3"/>
    <w:rsid w:val="00FB0641"/>
    <w:rsid w:val="00FB1641"/>
    <w:rsid w:val="00FB20C4"/>
    <w:rsid w:val="00FB3158"/>
    <w:rsid w:val="00FB325F"/>
    <w:rsid w:val="00FB33C0"/>
    <w:rsid w:val="00FB3757"/>
    <w:rsid w:val="00FB3906"/>
    <w:rsid w:val="00FB5488"/>
    <w:rsid w:val="00FB6908"/>
    <w:rsid w:val="00FB7A39"/>
    <w:rsid w:val="00FB7CD3"/>
    <w:rsid w:val="00FC06FB"/>
    <w:rsid w:val="00FC1DD7"/>
    <w:rsid w:val="00FC23EF"/>
    <w:rsid w:val="00FC270A"/>
    <w:rsid w:val="00FC2732"/>
    <w:rsid w:val="00FC3090"/>
    <w:rsid w:val="00FC33AC"/>
    <w:rsid w:val="00FC4444"/>
    <w:rsid w:val="00FC4C68"/>
    <w:rsid w:val="00FC585A"/>
    <w:rsid w:val="00FC5999"/>
    <w:rsid w:val="00FC6202"/>
    <w:rsid w:val="00FD065A"/>
    <w:rsid w:val="00FD07EB"/>
    <w:rsid w:val="00FD20A2"/>
    <w:rsid w:val="00FD2819"/>
    <w:rsid w:val="00FD5B30"/>
    <w:rsid w:val="00FD5D2E"/>
    <w:rsid w:val="00FE1C16"/>
    <w:rsid w:val="00FE42DC"/>
    <w:rsid w:val="00FE47AE"/>
    <w:rsid w:val="00FE5651"/>
    <w:rsid w:val="00FE61BE"/>
    <w:rsid w:val="00FE6256"/>
    <w:rsid w:val="00FE681A"/>
    <w:rsid w:val="00FE691E"/>
    <w:rsid w:val="00FE6B57"/>
    <w:rsid w:val="00FF16D0"/>
    <w:rsid w:val="00FF1967"/>
    <w:rsid w:val="00FF48CE"/>
    <w:rsid w:val="00FF4BF3"/>
    <w:rsid w:val="00FF6B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2F546C"/>
  <w15:docId w15:val="{FFFACA35-458C-4A0C-918F-7BBCA4E34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6EF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B613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4C39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4C39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17D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F0627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0627D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0627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0627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5320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320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320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2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20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320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200"/>
    <w:rPr>
      <w:rFonts w:asciiTheme="majorHAnsi" w:eastAsiaTheme="majorEastAsia" w:hAnsiTheme="majorHAnsi" w:cstheme="majorBidi"/>
      <w:sz w:val="18"/>
      <w:szCs w:val="18"/>
    </w:rPr>
  </w:style>
  <w:style w:type="table" w:customStyle="1" w:styleId="1">
    <w:name w:val="表格格線1"/>
    <w:basedOn w:val="TableNormal"/>
    <w:next w:val="TableGrid"/>
    <w:uiPriority w:val="59"/>
    <w:rsid w:val="002F5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B613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1A4C39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1A4C39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TOC1">
    <w:name w:val="toc 1"/>
    <w:basedOn w:val="Normal"/>
    <w:next w:val="Normal"/>
    <w:autoRedefine/>
    <w:uiPriority w:val="39"/>
    <w:unhideWhenUsed/>
    <w:rsid w:val="00BE5EF0"/>
  </w:style>
  <w:style w:type="character" w:styleId="Hyperlink">
    <w:name w:val="Hyperlink"/>
    <w:basedOn w:val="DefaultParagraphFont"/>
    <w:uiPriority w:val="99"/>
    <w:unhideWhenUsed/>
    <w:rsid w:val="00BE5EF0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E5EF0"/>
    <w:pPr>
      <w:keepLines/>
      <w:widowControl/>
      <w:spacing w:before="240" w:after="0" w:line="259" w:lineRule="auto"/>
      <w:outlineLvl w:val="9"/>
    </w:pPr>
    <w:rPr>
      <w:b w:val="0"/>
      <w:bCs w:val="0"/>
      <w:color w:val="365F91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BE5EF0"/>
    <w:pPr>
      <w:ind w:leftChars="200" w:left="480"/>
    </w:pPr>
  </w:style>
  <w:style w:type="paragraph" w:styleId="Subtitle">
    <w:name w:val="Subtitle"/>
    <w:basedOn w:val="Normal"/>
    <w:next w:val="Normal"/>
    <w:link w:val="SubtitleChar"/>
    <w:uiPriority w:val="11"/>
    <w:qFormat/>
    <w:rsid w:val="0040769E"/>
    <w:pPr>
      <w:spacing w:after="60"/>
      <w:jc w:val="center"/>
      <w:outlineLvl w:val="1"/>
    </w:pPr>
    <w:rPr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0769E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tif"/><Relationship Id="rId4" Type="http://schemas.openxmlformats.org/officeDocument/2006/relationships/settings" Target="settings.xml"/><Relationship Id="rId9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26283-515C-4501-8446-6DAE9CAB9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line</dc:creator>
  <cp:lastModifiedBy>Alessandro Sbordoni</cp:lastModifiedBy>
  <cp:revision>6</cp:revision>
  <cp:lastPrinted>2016-08-03T06:24:00Z</cp:lastPrinted>
  <dcterms:created xsi:type="dcterms:W3CDTF">2021-12-02T07:04:00Z</dcterms:created>
  <dcterms:modified xsi:type="dcterms:W3CDTF">2021-12-14T10:59:00Z</dcterms:modified>
</cp:coreProperties>
</file>